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02E3" w:rsidRPr="00E20331" w:rsidRDefault="002002E3" w:rsidP="008366AA">
      <w:pPr>
        <w:pStyle w:val="a6"/>
        <w:widowControl/>
        <w:numPr>
          <w:ilvl w:val="0"/>
          <w:numId w:val="2"/>
        </w:numPr>
        <w:spacing w:line="360" w:lineRule="atLeast"/>
        <w:ind w:firstLineChars="0"/>
        <w:jc w:val="left"/>
        <w:rPr>
          <w:rFonts w:ascii="方正大黑简体" w:eastAsia="方正大黑简体" w:hAnsi="宋体" w:cs="Arial"/>
          <w:color w:val="7030A0"/>
          <w:kern w:val="0"/>
          <w:sz w:val="28"/>
          <w:szCs w:val="28"/>
        </w:rPr>
      </w:pPr>
      <w:r w:rsidRPr="00E20331">
        <w:rPr>
          <w:rFonts w:ascii="方正大黑简体" w:eastAsia="方正大黑简体" w:hAnsi="宋体" w:cs="Arial" w:hint="eastAsia"/>
          <w:color w:val="7030A0"/>
          <w:kern w:val="0"/>
          <w:sz w:val="28"/>
          <w:szCs w:val="28"/>
        </w:rPr>
        <w:t>学院</w:t>
      </w:r>
      <w:r w:rsidR="008366AA" w:rsidRPr="008366AA">
        <w:rPr>
          <w:rFonts w:ascii="方正大黑简体" w:eastAsia="方正大黑简体" w:hAnsi="宋体" w:cs="Arial" w:hint="eastAsia"/>
          <w:color w:val="7030A0"/>
          <w:kern w:val="0"/>
          <w:sz w:val="28"/>
          <w:szCs w:val="28"/>
        </w:rPr>
        <w:t>招聘领域</w:t>
      </w:r>
    </w:p>
    <w:tbl>
      <w:tblPr>
        <w:tblW w:w="10906" w:type="dxa"/>
        <w:jc w:val="center"/>
        <w:tblInd w:w="-528" w:type="dxa"/>
        <w:tblLook w:val="04A0" w:firstRow="1" w:lastRow="0" w:firstColumn="1" w:lastColumn="0" w:noHBand="0" w:noVBand="1"/>
      </w:tblPr>
      <w:tblGrid>
        <w:gridCol w:w="475"/>
        <w:gridCol w:w="5500"/>
        <w:gridCol w:w="812"/>
        <w:gridCol w:w="1601"/>
        <w:gridCol w:w="762"/>
        <w:gridCol w:w="1756"/>
      </w:tblGrid>
      <w:tr w:rsidR="00435117" w:rsidRPr="00FE6EB7" w:rsidTr="00435117">
        <w:trPr>
          <w:trHeight w:val="385"/>
          <w:jc w:val="center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单位</w:t>
            </w:r>
          </w:p>
        </w:tc>
        <w:tc>
          <w:tcPr>
            <w:tcW w:w="5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招聘领域</w:t>
            </w:r>
          </w:p>
        </w:tc>
        <w:tc>
          <w:tcPr>
            <w:tcW w:w="493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具体联系方式</w:t>
            </w:r>
          </w:p>
        </w:tc>
      </w:tr>
      <w:tr w:rsidR="00435117" w:rsidRPr="00FE6EB7" w:rsidTr="00435117">
        <w:trPr>
          <w:trHeight w:val="483"/>
          <w:jc w:val="center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60" w:lineRule="exact"/>
              <w:jc w:val="left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</w:p>
        </w:tc>
        <w:tc>
          <w:tcPr>
            <w:tcW w:w="5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60" w:lineRule="exact"/>
              <w:jc w:val="left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</w:p>
        </w:tc>
        <w:tc>
          <w:tcPr>
            <w:tcW w:w="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学院</w:t>
            </w:r>
          </w:p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负责人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电话、邮箱</w:t>
            </w:r>
          </w:p>
        </w:tc>
        <w:tc>
          <w:tcPr>
            <w:tcW w:w="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应聘</w:t>
            </w:r>
          </w:p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联系人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FE6EB7" w:rsidRDefault="00623F88" w:rsidP="00D63F3B">
            <w:pPr>
              <w:widowControl/>
              <w:snapToGrid w:val="0"/>
              <w:spacing w:line="200" w:lineRule="exact"/>
              <w:jc w:val="center"/>
              <w:rPr>
                <w:rFonts w:ascii="宋体" w:eastAsia="宋体" w:hAnsi="宋体" w:cs="宋体"/>
                <w:b/>
                <w:kern w:val="0"/>
                <w:sz w:val="16"/>
                <w:szCs w:val="16"/>
              </w:rPr>
            </w:pPr>
            <w:r w:rsidRPr="00FE6EB7">
              <w:rPr>
                <w:rFonts w:ascii="宋体" w:eastAsia="宋体" w:hAnsi="宋体" w:cs="宋体" w:hint="eastAsia"/>
                <w:b/>
                <w:kern w:val="0"/>
                <w:sz w:val="16"/>
                <w:szCs w:val="16"/>
              </w:rPr>
              <w:t>电话、邮箱</w:t>
            </w:r>
          </w:p>
        </w:tc>
      </w:tr>
      <w:tr w:rsidR="00435117" w:rsidRPr="00FE6EB7" w:rsidTr="00435117">
        <w:trPr>
          <w:trHeight w:val="590"/>
          <w:jc w:val="center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BC4CF8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ascii="宋体" w:eastAsia="宋体" w:hAnsi="宋体" w:cs="宋体"/>
                <w:kern w:val="0"/>
                <w:sz w:val="14"/>
                <w:szCs w:val="14"/>
              </w:rPr>
            </w:pPr>
            <w:r w:rsidRPr="00D63F3B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经济管理学院</w:t>
            </w:r>
          </w:p>
        </w:tc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0F" w:rsidRPr="003057C7" w:rsidRDefault="00435EA7" w:rsidP="00D63F3B">
            <w:pPr>
              <w:widowControl/>
              <w:snapToGrid w:val="0"/>
              <w:spacing w:line="360" w:lineRule="exact"/>
              <w:jc w:val="left"/>
              <w:rPr>
                <w:rFonts w:ascii="楷体" w:eastAsia="楷体" w:hAnsi="楷体" w:cs="宋体"/>
                <w:kern w:val="0"/>
                <w:sz w:val="20"/>
                <w:szCs w:val="20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应用经济学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区域经济学、产业经济学、金融学、金融工程、能源经济学</w:t>
            </w:r>
            <w:r w:rsidR="00F0562B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等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）</w:t>
            </w:r>
            <w:r w:rsidR="00073FFF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；</w:t>
            </w:r>
          </w:p>
          <w:p w:rsidR="00F25F24" w:rsidRPr="003057C7" w:rsidRDefault="00F25F24" w:rsidP="00D63F3B">
            <w:pPr>
              <w:widowControl/>
              <w:snapToGrid w:val="0"/>
              <w:spacing w:line="360" w:lineRule="exact"/>
              <w:jc w:val="left"/>
              <w:rPr>
                <w:rFonts w:ascii="楷体" w:eastAsia="楷体" w:hAnsi="楷体" w:cs="宋体"/>
                <w:kern w:val="0"/>
                <w:sz w:val="20"/>
                <w:szCs w:val="20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国际贸易学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世界经济、产业经济学、国际贸易学、数量经济学、国际关系、国际政治、统计学等）</w:t>
            </w:r>
            <w:r w:rsidR="00073FFF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；</w:t>
            </w:r>
          </w:p>
          <w:p w:rsidR="00ED2E0F" w:rsidRPr="003057C7" w:rsidRDefault="00ED2E0F" w:rsidP="00D63F3B">
            <w:pPr>
              <w:widowControl/>
              <w:snapToGrid w:val="0"/>
              <w:spacing w:line="360" w:lineRule="exact"/>
              <w:jc w:val="left"/>
              <w:rPr>
                <w:rFonts w:ascii="楷体" w:eastAsia="楷体" w:hAnsi="楷体" w:cs="宋体"/>
                <w:kern w:val="0"/>
                <w:sz w:val="20"/>
                <w:szCs w:val="20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管理科学与工程</w:t>
            </w:r>
            <w:r w:rsidR="009B4155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管理信息系统</w:t>
            </w:r>
            <w:r w:rsidR="00D56D05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、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质量管理与质量工程</w:t>
            </w:r>
            <w:r w:rsidR="00D56D05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、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可靠性工程</w:t>
            </w:r>
            <w:r w:rsidR="00D56D05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、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决策优化</w:t>
            </w:r>
            <w:r w:rsidR="00E02446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）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；</w:t>
            </w:r>
          </w:p>
          <w:p w:rsidR="00ED2E0F" w:rsidRPr="003057C7" w:rsidRDefault="00ED2E0F" w:rsidP="00D63F3B">
            <w:pPr>
              <w:widowControl/>
              <w:snapToGrid w:val="0"/>
              <w:spacing w:line="360" w:lineRule="exact"/>
              <w:jc w:val="left"/>
              <w:rPr>
                <w:rFonts w:ascii="楷体" w:eastAsia="楷体" w:hAnsi="楷体" w:cs="宋体"/>
                <w:kern w:val="0"/>
                <w:sz w:val="20"/>
                <w:szCs w:val="20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企业管理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战略管理、人力资源管理、市场营销、组织行为、创新创业）</w:t>
            </w:r>
            <w:r w:rsidR="00073FFF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；</w:t>
            </w:r>
          </w:p>
          <w:p w:rsidR="00ED2E0F" w:rsidRPr="003057C7" w:rsidRDefault="00623F88" w:rsidP="00D63F3B">
            <w:pPr>
              <w:widowControl/>
              <w:snapToGrid w:val="0"/>
              <w:spacing w:line="360" w:lineRule="exact"/>
              <w:jc w:val="left"/>
              <w:rPr>
                <w:rFonts w:ascii="楷体" w:eastAsia="楷体" w:hAnsi="楷体" w:cs="宋体"/>
                <w:kern w:val="0"/>
                <w:sz w:val="20"/>
                <w:szCs w:val="20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会计学</w:t>
            </w:r>
            <w:r w:rsidR="004358B8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管理会计、环境会计、企业社会责任、公司治理、内部控制</w:t>
            </w:r>
            <w:r w:rsidR="004C00B3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、审计</w:t>
            </w:r>
            <w:r w:rsidR="004358B8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等，以及大数据分析等信息技术与上述领域的结合）</w:t>
            </w:r>
            <w:r w:rsidR="00073FFF"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；</w:t>
            </w:r>
          </w:p>
          <w:p w:rsidR="00435EA7" w:rsidRDefault="006D7FD0" w:rsidP="00D63F3B">
            <w:pPr>
              <w:widowControl/>
              <w:snapToGrid w:val="0"/>
              <w:spacing w:line="360" w:lineRule="exact"/>
              <w:jc w:val="left"/>
              <w:rPr>
                <w:rFonts w:ascii="宋体" w:eastAsia="宋体" w:hAnsi="宋体" w:cs="宋体" w:hint="eastAsia"/>
                <w:kern w:val="0"/>
                <w:sz w:val="14"/>
                <w:szCs w:val="14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20"/>
                <w:szCs w:val="20"/>
              </w:rPr>
              <w:t>图书情报</w:t>
            </w:r>
            <w:r w:rsidRPr="003057C7">
              <w:rPr>
                <w:rFonts w:ascii="楷体" w:eastAsia="楷体" w:hAnsi="楷体" w:cs="宋体"/>
                <w:b/>
                <w:kern w:val="0"/>
                <w:sz w:val="20"/>
                <w:szCs w:val="20"/>
              </w:rPr>
              <w:t>与档案管理</w:t>
            </w:r>
            <w:r w:rsidRPr="003057C7">
              <w:rPr>
                <w:rFonts w:ascii="楷体" w:eastAsia="楷体" w:hAnsi="楷体" w:cs="宋体" w:hint="eastAsia"/>
                <w:kern w:val="0"/>
                <w:sz w:val="20"/>
                <w:szCs w:val="20"/>
              </w:rPr>
              <w:t>（用户行为与人机交互、信息计量与科学评价、智能信息处理、网络信息资源管理、知识管理与知识工程）</w:t>
            </w:r>
          </w:p>
          <w:p w:rsidR="003057C7" w:rsidRPr="00BC4CF8" w:rsidRDefault="003057C7" w:rsidP="00D63F3B">
            <w:pPr>
              <w:widowControl/>
              <w:snapToGrid w:val="0"/>
              <w:spacing w:line="260" w:lineRule="exact"/>
              <w:jc w:val="left"/>
              <w:rPr>
                <w:rFonts w:ascii="宋体" w:eastAsia="宋体" w:hAnsi="宋体" w:cs="宋体"/>
                <w:kern w:val="0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3057C7" w:rsidRDefault="00462177" w:rsidP="00D63F3B">
            <w:pPr>
              <w:widowControl/>
              <w:snapToGrid w:val="0"/>
              <w:spacing w:line="260" w:lineRule="exact"/>
              <w:jc w:val="center"/>
              <w:rPr>
                <w:rFonts w:ascii="楷体" w:eastAsia="楷体" w:hAnsi="楷体" w:cs="宋体"/>
                <w:b/>
                <w:kern w:val="0"/>
                <w:sz w:val="16"/>
                <w:szCs w:val="16"/>
              </w:rPr>
            </w:pPr>
            <w:r w:rsidRPr="003057C7">
              <w:rPr>
                <w:rFonts w:ascii="楷体" w:eastAsia="楷体" w:hAnsi="楷体" w:cs="宋体" w:hint="eastAsia"/>
                <w:b/>
                <w:kern w:val="0"/>
                <w:sz w:val="16"/>
                <w:szCs w:val="16"/>
              </w:rPr>
              <w:t>韩晓梅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43511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eastAsia="楷体" w:cstheme="minorHAnsi"/>
                <w:kern w:val="0"/>
                <w:sz w:val="18"/>
                <w:szCs w:val="18"/>
              </w:rPr>
            </w:pPr>
            <w:r w:rsidRPr="00435117">
              <w:rPr>
                <w:rFonts w:eastAsia="楷体" w:cstheme="minorHAnsi"/>
                <w:kern w:val="0"/>
                <w:sz w:val="18"/>
                <w:szCs w:val="18"/>
              </w:rPr>
              <w:t>025-8431</w:t>
            </w:r>
            <w:r w:rsidR="00CA76BF" w:rsidRPr="00435117">
              <w:rPr>
                <w:rFonts w:eastAsia="楷体" w:cstheme="minorHAnsi"/>
                <w:kern w:val="0"/>
                <w:sz w:val="18"/>
                <w:szCs w:val="18"/>
              </w:rPr>
              <w:t>5616</w:t>
            </w:r>
            <w:r w:rsidRPr="00435117">
              <w:rPr>
                <w:rFonts w:eastAsia="楷体" w:cstheme="minorHAnsi"/>
                <w:kern w:val="0"/>
                <w:sz w:val="18"/>
                <w:szCs w:val="18"/>
              </w:rPr>
              <w:br/>
            </w:r>
            <w:r w:rsidR="00133C89" w:rsidRPr="00435117">
              <w:rPr>
                <w:rFonts w:eastAsia="楷体" w:cstheme="minorHAnsi"/>
                <w:kern w:val="0"/>
                <w:sz w:val="18"/>
                <w:szCs w:val="18"/>
              </w:rPr>
              <w:t>hxm626@163.com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43511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eastAsia="楷体" w:cstheme="minorHAnsi"/>
                <w:kern w:val="0"/>
                <w:sz w:val="18"/>
                <w:szCs w:val="18"/>
              </w:rPr>
            </w:pPr>
            <w:r w:rsidRPr="00435117">
              <w:rPr>
                <w:rFonts w:ascii="楷体" w:eastAsia="楷体" w:hAnsi="楷体" w:cs="宋体"/>
                <w:b/>
                <w:kern w:val="0"/>
                <w:sz w:val="16"/>
                <w:szCs w:val="16"/>
              </w:rPr>
              <w:t>赵  阑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3F88" w:rsidRPr="0043511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eastAsia="楷体" w:cstheme="minorHAnsi"/>
                <w:kern w:val="0"/>
                <w:sz w:val="18"/>
                <w:szCs w:val="18"/>
              </w:rPr>
            </w:pPr>
            <w:r w:rsidRPr="00435117">
              <w:rPr>
                <w:rFonts w:eastAsia="楷体" w:cstheme="minorHAnsi"/>
                <w:kern w:val="0"/>
                <w:sz w:val="18"/>
                <w:szCs w:val="18"/>
              </w:rPr>
              <w:t>025-84315965</w:t>
            </w:r>
          </w:p>
          <w:p w:rsidR="00623F88" w:rsidRPr="00435117" w:rsidRDefault="00623F88" w:rsidP="00D63F3B">
            <w:pPr>
              <w:widowControl/>
              <w:snapToGrid w:val="0"/>
              <w:spacing w:line="260" w:lineRule="exact"/>
              <w:jc w:val="center"/>
              <w:rPr>
                <w:rFonts w:eastAsia="楷体" w:cstheme="minorHAnsi"/>
                <w:kern w:val="0"/>
                <w:sz w:val="18"/>
                <w:szCs w:val="18"/>
              </w:rPr>
            </w:pPr>
            <w:r w:rsidRPr="00435117">
              <w:rPr>
                <w:rFonts w:eastAsia="楷体" w:cstheme="minorHAnsi"/>
                <w:kern w:val="0"/>
                <w:sz w:val="18"/>
                <w:szCs w:val="18"/>
              </w:rPr>
              <w:t>se</w:t>
            </w:r>
            <w:bookmarkStart w:id="0" w:name="_GoBack"/>
            <w:bookmarkEnd w:id="0"/>
            <w:r w:rsidRPr="00435117">
              <w:rPr>
                <w:rFonts w:eastAsia="楷体" w:cstheme="minorHAnsi"/>
                <w:kern w:val="0"/>
                <w:sz w:val="18"/>
                <w:szCs w:val="18"/>
              </w:rPr>
              <w:t>m@njust.edu.cn</w:t>
            </w:r>
          </w:p>
        </w:tc>
      </w:tr>
    </w:tbl>
    <w:p w:rsidR="00397F1A" w:rsidRPr="002002E3" w:rsidRDefault="00397F1A" w:rsidP="005B0E7C">
      <w:pPr>
        <w:widowControl/>
        <w:spacing w:line="360" w:lineRule="atLeast"/>
        <w:jc w:val="left"/>
        <w:rPr>
          <w:rFonts w:ascii="宋体" w:eastAsia="宋体" w:hAnsi="宋体" w:cs="Arial"/>
          <w:kern w:val="0"/>
          <w:sz w:val="28"/>
          <w:szCs w:val="28"/>
        </w:rPr>
      </w:pPr>
    </w:p>
    <w:sectPr w:rsidR="00397F1A" w:rsidRPr="002002E3" w:rsidSect="002002E3">
      <w:pgSz w:w="11906" w:h="16838"/>
      <w:pgMar w:top="238" w:right="1797" w:bottom="244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A2B" w:rsidRDefault="008C7A2B" w:rsidP="00AD63D8">
      <w:r>
        <w:separator/>
      </w:r>
    </w:p>
  </w:endnote>
  <w:endnote w:type="continuationSeparator" w:id="0">
    <w:p w:rsidR="008C7A2B" w:rsidRDefault="008C7A2B" w:rsidP="00AD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A2B" w:rsidRDefault="008C7A2B" w:rsidP="00AD63D8">
      <w:r>
        <w:separator/>
      </w:r>
    </w:p>
  </w:footnote>
  <w:footnote w:type="continuationSeparator" w:id="0">
    <w:p w:rsidR="008C7A2B" w:rsidRDefault="008C7A2B" w:rsidP="00AD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28702E"/>
    <w:multiLevelType w:val="hybridMultilevel"/>
    <w:tmpl w:val="E7427E08"/>
    <w:lvl w:ilvl="0" w:tplc="04090005">
      <w:start w:val="1"/>
      <w:numFmt w:val="bullet"/>
      <w:lvlText w:val="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>
    <w:nsid w:val="76A13FE7"/>
    <w:multiLevelType w:val="hybridMultilevel"/>
    <w:tmpl w:val="A8DC7526"/>
    <w:lvl w:ilvl="0" w:tplc="04090005">
      <w:start w:val="1"/>
      <w:numFmt w:val="bullet"/>
      <w:lvlText w:val="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jUxMzI2sASShko6SsGpxcWZ+XkgBYa1AEuyFSAsAAAA"/>
  </w:docVars>
  <w:rsids>
    <w:rsidRoot w:val="00E341B6"/>
    <w:rsid w:val="0000132D"/>
    <w:rsid w:val="000013BE"/>
    <w:rsid w:val="000043E3"/>
    <w:rsid w:val="000044A5"/>
    <w:rsid w:val="0000456C"/>
    <w:rsid w:val="000046C8"/>
    <w:rsid w:val="0000618A"/>
    <w:rsid w:val="000068B2"/>
    <w:rsid w:val="00010D81"/>
    <w:rsid w:val="0001220B"/>
    <w:rsid w:val="00012D08"/>
    <w:rsid w:val="00013419"/>
    <w:rsid w:val="00015C4E"/>
    <w:rsid w:val="00016D33"/>
    <w:rsid w:val="00020D80"/>
    <w:rsid w:val="000213F0"/>
    <w:rsid w:val="00022128"/>
    <w:rsid w:val="00022260"/>
    <w:rsid w:val="00023424"/>
    <w:rsid w:val="00023474"/>
    <w:rsid w:val="00023C47"/>
    <w:rsid w:val="00023E7D"/>
    <w:rsid w:val="00024132"/>
    <w:rsid w:val="000245F7"/>
    <w:rsid w:val="000246BE"/>
    <w:rsid w:val="00024B76"/>
    <w:rsid w:val="00024E4A"/>
    <w:rsid w:val="00025077"/>
    <w:rsid w:val="000262E0"/>
    <w:rsid w:val="00030AA3"/>
    <w:rsid w:val="000314C6"/>
    <w:rsid w:val="00032729"/>
    <w:rsid w:val="00032B21"/>
    <w:rsid w:val="00032FFA"/>
    <w:rsid w:val="00033526"/>
    <w:rsid w:val="00034391"/>
    <w:rsid w:val="00034681"/>
    <w:rsid w:val="00035BB5"/>
    <w:rsid w:val="00036B14"/>
    <w:rsid w:val="000407C5"/>
    <w:rsid w:val="0004105C"/>
    <w:rsid w:val="00041F61"/>
    <w:rsid w:val="000431AB"/>
    <w:rsid w:val="00043CA7"/>
    <w:rsid w:val="00044995"/>
    <w:rsid w:val="00044E6C"/>
    <w:rsid w:val="00044FB1"/>
    <w:rsid w:val="000453D8"/>
    <w:rsid w:val="00047234"/>
    <w:rsid w:val="0004793B"/>
    <w:rsid w:val="00047C85"/>
    <w:rsid w:val="00054139"/>
    <w:rsid w:val="00055EF8"/>
    <w:rsid w:val="000574ED"/>
    <w:rsid w:val="00057806"/>
    <w:rsid w:val="00060C3C"/>
    <w:rsid w:val="000613E3"/>
    <w:rsid w:val="00061AF9"/>
    <w:rsid w:val="000640B8"/>
    <w:rsid w:val="00064180"/>
    <w:rsid w:val="0006464C"/>
    <w:rsid w:val="0006513C"/>
    <w:rsid w:val="000667D3"/>
    <w:rsid w:val="00066816"/>
    <w:rsid w:val="0006716F"/>
    <w:rsid w:val="00070C40"/>
    <w:rsid w:val="000717DE"/>
    <w:rsid w:val="00071A8D"/>
    <w:rsid w:val="00072DC7"/>
    <w:rsid w:val="00073078"/>
    <w:rsid w:val="000730BA"/>
    <w:rsid w:val="00073528"/>
    <w:rsid w:val="00073FFF"/>
    <w:rsid w:val="00074492"/>
    <w:rsid w:val="000757D1"/>
    <w:rsid w:val="00075804"/>
    <w:rsid w:val="00077F3F"/>
    <w:rsid w:val="00080FF4"/>
    <w:rsid w:val="000819BE"/>
    <w:rsid w:val="00082DD8"/>
    <w:rsid w:val="00082F5C"/>
    <w:rsid w:val="000833D5"/>
    <w:rsid w:val="000834E3"/>
    <w:rsid w:val="00084931"/>
    <w:rsid w:val="00085337"/>
    <w:rsid w:val="00087098"/>
    <w:rsid w:val="00087D81"/>
    <w:rsid w:val="00091044"/>
    <w:rsid w:val="00091A8D"/>
    <w:rsid w:val="00091F06"/>
    <w:rsid w:val="000929AE"/>
    <w:rsid w:val="000935D2"/>
    <w:rsid w:val="000940B2"/>
    <w:rsid w:val="00094889"/>
    <w:rsid w:val="00095910"/>
    <w:rsid w:val="000968B0"/>
    <w:rsid w:val="00096CBD"/>
    <w:rsid w:val="000A0C17"/>
    <w:rsid w:val="000A477F"/>
    <w:rsid w:val="000A6AAE"/>
    <w:rsid w:val="000A6CE5"/>
    <w:rsid w:val="000B0745"/>
    <w:rsid w:val="000B0F3C"/>
    <w:rsid w:val="000B1663"/>
    <w:rsid w:val="000B1DB4"/>
    <w:rsid w:val="000B267A"/>
    <w:rsid w:val="000B4490"/>
    <w:rsid w:val="000B4A73"/>
    <w:rsid w:val="000B4F02"/>
    <w:rsid w:val="000B686B"/>
    <w:rsid w:val="000B6BA2"/>
    <w:rsid w:val="000B7800"/>
    <w:rsid w:val="000B7AAC"/>
    <w:rsid w:val="000C069C"/>
    <w:rsid w:val="000C1549"/>
    <w:rsid w:val="000C159C"/>
    <w:rsid w:val="000C179D"/>
    <w:rsid w:val="000C24F7"/>
    <w:rsid w:val="000C2F27"/>
    <w:rsid w:val="000C3576"/>
    <w:rsid w:val="000C3646"/>
    <w:rsid w:val="000C3758"/>
    <w:rsid w:val="000C375B"/>
    <w:rsid w:val="000C457C"/>
    <w:rsid w:val="000C4640"/>
    <w:rsid w:val="000C471B"/>
    <w:rsid w:val="000C4BA7"/>
    <w:rsid w:val="000C5467"/>
    <w:rsid w:val="000C7F6D"/>
    <w:rsid w:val="000D1C0F"/>
    <w:rsid w:val="000D2D44"/>
    <w:rsid w:val="000D364D"/>
    <w:rsid w:val="000D3E76"/>
    <w:rsid w:val="000D3F65"/>
    <w:rsid w:val="000D4B15"/>
    <w:rsid w:val="000D5181"/>
    <w:rsid w:val="000D62EA"/>
    <w:rsid w:val="000D6312"/>
    <w:rsid w:val="000D6627"/>
    <w:rsid w:val="000D6BD0"/>
    <w:rsid w:val="000D6F00"/>
    <w:rsid w:val="000E2592"/>
    <w:rsid w:val="000E2FA1"/>
    <w:rsid w:val="000E38EF"/>
    <w:rsid w:val="000E48D4"/>
    <w:rsid w:val="000E4E2C"/>
    <w:rsid w:val="000E515E"/>
    <w:rsid w:val="000E521F"/>
    <w:rsid w:val="000E5638"/>
    <w:rsid w:val="000E63C4"/>
    <w:rsid w:val="000E7D69"/>
    <w:rsid w:val="000F0D93"/>
    <w:rsid w:val="000F102F"/>
    <w:rsid w:val="000F1673"/>
    <w:rsid w:val="000F2451"/>
    <w:rsid w:val="000F2CF6"/>
    <w:rsid w:val="000F4E5B"/>
    <w:rsid w:val="000F59FF"/>
    <w:rsid w:val="000F6777"/>
    <w:rsid w:val="000F7FE6"/>
    <w:rsid w:val="00100623"/>
    <w:rsid w:val="00100A97"/>
    <w:rsid w:val="001018AA"/>
    <w:rsid w:val="00101987"/>
    <w:rsid w:val="00102ADE"/>
    <w:rsid w:val="00103194"/>
    <w:rsid w:val="00104D9B"/>
    <w:rsid w:val="001057DA"/>
    <w:rsid w:val="00105CB8"/>
    <w:rsid w:val="0010668B"/>
    <w:rsid w:val="00106E5D"/>
    <w:rsid w:val="00106FB4"/>
    <w:rsid w:val="001077F9"/>
    <w:rsid w:val="00107DCD"/>
    <w:rsid w:val="00110B0D"/>
    <w:rsid w:val="001123D0"/>
    <w:rsid w:val="00112CE9"/>
    <w:rsid w:val="00113E9A"/>
    <w:rsid w:val="00114588"/>
    <w:rsid w:val="0011507D"/>
    <w:rsid w:val="001167FF"/>
    <w:rsid w:val="00116BE5"/>
    <w:rsid w:val="00116D03"/>
    <w:rsid w:val="00116F8E"/>
    <w:rsid w:val="0012167F"/>
    <w:rsid w:val="00121E16"/>
    <w:rsid w:val="00125677"/>
    <w:rsid w:val="00127792"/>
    <w:rsid w:val="00127B95"/>
    <w:rsid w:val="00131158"/>
    <w:rsid w:val="00133C89"/>
    <w:rsid w:val="00133EF7"/>
    <w:rsid w:val="00134A08"/>
    <w:rsid w:val="001358DD"/>
    <w:rsid w:val="001368A9"/>
    <w:rsid w:val="0014017E"/>
    <w:rsid w:val="00140251"/>
    <w:rsid w:val="00140282"/>
    <w:rsid w:val="00143141"/>
    <w:rsid w:val="00144165"/>
    <w:rsid w:val="0014574C"/>
    <w:rsid w:val="0015002E"/>
    <w:rsid w:val="00150051"/>
    <w:rsid w:val="001503F2"/>
    <w:rsid w:val="0015064E"/>
    <w:rsid w:val="001509FC"/>
    <w:rsid w:val="00152438"/>
    <w:rsid w:val="00152449"/>
    <w:rsid w:val="0015275B"/>
    <w:rsid w:val="00152F50"/>
    <w:rsid w:val="00154E4D"/>
    <w:rsid w:val="00155CAA"/>
    <w:rsid w:val="001575B4"/>
    <w:rsid w:val="00157E76"/>
    <w:rsid w:val="001613C6"/>
    <w:rsid w:val="001627B8"/>
    <w:rsid w:val="00162B98"/>
    <w:rsid w:val="001641EF"/>
    <w:rsid w:val="00164739"/>
    <w:rsid w:val="0017081E"/>
    <w:rsid w:val="00171FDA"/>
    <w:rsid w:val="001722C7"/>
    <w:rsid w:val="0017419B"/>
    <w:rsid w:val="0017459C"/>
    <w:rsid w:val="00174E88"/>
    <w:rsid w:val="00175999"/>
    <w:rsid w:val="00176379"/>
    <w:rsid w:val="00176999"/>
    <w:rsid w:val="00180D0A"/>
    <w:rsid w:val="0018141D"/>
    <w:rsid w:val="00181B8F"/>
    <w:rsid w:val="001826A6"/>
    <w:rsid w:val="00183DB7"/>
    <w:rsid w:val="001844E7"/>
    <w:rsid w:val="00185F7C"/>
    <w:rsid w:val="001912E1"/>
    <w:rsid w:val="001913C9"/>
    <w:rsid w:val="00192DFD"/>
    <w:rsid w:val="00194433"/>
    <w:rsid w:val="00195DE0"/>
    <w:rsid w:val="0019624F"/>
    <w:rsid w:val="001966E0"/>
    <w:rsid w:val="00196AAB"/>
    <w:rsid w:val="00196D99"/>
    <w:rsid w:val="001A0E08"/>
    <w:rsid w:val="001A1651"/>
    <w:rsid w:val="001A31F6"/>
    <w:rsid w:val="001A3D37"/>
    <w:rsid w:val="001A503A"/>
    <w:rsid w:val="001A5F33"/>
    <w:rsid w:val="001A68C9"/>
    <w:rsid w:val="001A6BC4"/>
    <w:rsid w:val="001A78A0"/>
    <w:rsid w:val="001A79F9"/>
    <w:rsid w:val="001B1E0C"/>
    <w:rsid w:val="001B2E9F"/>
    <w:rsid w:val="001B33E7"/>
    <w:rsid w:val="001B3410"/>
    <w:rsid w:val="001B416D"/>
    <w:rsid w:val="001B54B5"/>
    <w:rsid w:val="001B54F0"/>
    <w:rsid w:val="001B7676"/>
    <w:rsid w:val="001C19E0"/>
    <w:rsid w:val="001C203E"/>
    <w:rsid w:val="001C4489"/>
    <w:rsid w:val="001C4950"/>
    <w:rsid w:val="001C4C6C"/>
    <w:rsid w:val="001C5C2E"/>
    <w:rsid w:val="001C6322"/>
    <w:rsid w:val="001C6B3F"/>
    <w:rsid w:val="001D092A"/>
    <w:rsid w:val="001D4243"/>
    <w:rsid w:val="001D4462"/>
    <w:rsid w:val="001D4D79"/>
    <w:rsid w:val="001D5864"/>
    <w:rsid w:val="001D625E"/>
    <w:rsid w:val="001D78A9"/>
    <w:rsid w:val="001D79C9"/>
    <w:rsid w:val="001E2287"/>
    <w:rsid w:val="001E26EE"/>
    <w:rsid w:val="001E31EB"/>
    <w:rsid w:val="001E37D9"/>
    <w:rsid w:val="001E3E34"/>
    <w:rsid w:val="001E6A7E"/>
    <w:rsid w:val="001E6E14"/>
    <w:rsid w:val="001E7C1F"/>
    <w:rsid w:val="001F3A35"/>
    <w:rsid w:val="001F58B8"/>
    <w:rsid w:val="001F6099"/>
    <w:rsid w:val="001F767D"/>
    <w:rsid w:val="002002E3"/>
    <w:rsid w:val="002003CF"/>
    <w:rsid w:val="002006AC"/>
    <w:rsid w:val="00200765"/>
    <w:rsid w:val="00201528"/>
    <w:rsid w:val="0020197C"/>
    <w:rsid w:val="002024A6"/>
    <w:rsid w:val="00202699"/>
    <w:rsid w:val="0020582E"/>
    <w:rsid w:val="00205D47"/>
    <w:rsid w:val="00206409"/>
    <w:rsid w:val="002065F2"/>
    <w:rsid w:val="0021158F"/>
    <w:rsid w:val="00211A4C"/>
    <w:rsid w:val="00211FD8"/>
    <w:rsid w:val="00211FDE"/>
    <w:rsid w:val="002136D6"/>
    <w:rsid w:val="00214C17"/>
    <w:rsid w:val="002158E5"/>
    <w:rsid w:val="00215BC6"/>
    <w:rsid w:val="0021631D"/>
    <w:rsid w:val="0021633F"/>
    <w:rsid w:val="002201AB"/>
    <w:rsid w:val="00220472"/>
    <w:rsid w:val="00220A12"/>
    <w:rsid w:val="00220C96"/>
    <w:rsid w:val="00223D4C"/>
    <w:rsid w:val="00224BA5"/>
    <w:rsid w:val="00224CB3"/>
    <w:rsid w:val="00225414"/>
    <w:rsid w:val="00226255"/>
    <w:rsid w:val="00226CE3"/>
    <w:rsid w:val="002273B7"/>
    <w:rsid w:val="002306C7"/>
    <w:rsid w:val="00230C5B"/>
    <w:rsid w:val="0023102B"/>
    <w:rsid w:val="0023266E"/>
    <w:rsid w:val="00232D0F"/>
    <w:rsid w:val="00233549"/>
    <w:rsid w:val="00235952"/>
    <w:rsid w:val="00236444"/>
    <w:rsid w:val="0023702A"/>
    <w:rsid w:val="00240853"/>
    <w:rsid w:val="002413A9"/>
    <w:rsid w:val="00242078"/>
    <w:rsid w:val="002421CD"/>
    <w:rsid w:val="00242E55"/>
    <w:rsid w:val="00244319"/>
    <w:rsid w:val="00244886"/>
    <w:rsid w:val="002450AD"/>
    <w:rsid w:val="00245542"/>
    <w:rsid w:val="00246AAC"/>
    <w:rsid w:val="00250EF8"/>
    <w:rsid w:val="00251A00"/>
    <w:rsid w:val="00251FBC"/>
    <w:rsid w:val="0025285F"/>
    <w:rsid w:val="00253FC8"/>
    <w:rsid w:val="00254105"/>
    <w:rsid w:val="0025489D"/>
    <w:rsid w:val="00257981"/>
    <w:rsid w:val="002579BB"/>
    <w:rsid w:val="00257D96"/>
    <w:rsid w:val="0026019D"/>
    <w:rsid w:val="00260C78"/>
    <w:rsid w:val="00262C1A"/>
    <w:rsid w:val="002643E6"/>
    <w:rsid w:val="002644E7"/>
    <w:rsid w:val="002647F0"/>
    <w:rsid w:val="00264A3D"/>
    <w:rsid w:val="00270E19"/>
    <w:rsid w:val="0027120B"/>
    <w:rsid w:val="002733C6"/>
    <w:rsid w:val="00280AF4"/>
    <w:rsid w:val="00280CFA"/>
    <w:rsid w:val="00280F87"/>
    <w:rsid w:val="00280FB5"/>
    <w:rsid w:val="00281608"/>
    <w:rsid w:val="00282267"/>
    <w:rsid w:val="00282F04"/>
    <w:rsid w:val="00283186"/>
    <w:rsid w:val="00285551"/>
    <w:rsid w:val="00286CC7"/>
    <w:rsid w:val="00286E77"/>
    <w:rsid w:val="00286FA2"/>
    <w:rsid w:val="00287AA7"/>
    <w:rsid w:val="00287BDD"/>
    <w:rsid w:val="00290E79"/>
    <w:rsid w:val="0029113A"/>
    <w:rsid w:val="002911C0"/>
    <w:rsid w:val="00291645"/>
    <w:rsid w:val="002922EE"/>
    <w:rsid w:val="00292341"/>
    <w:rsid w:val="0029430D"/>
    <w:rsid w:val="00296196"/>
    <w:rsid w:val="002961FC"/>
    <w:rsid w:val="00296489"/>
    <w:rsid w:val="002974A6"/>
    <w:rsid w:val="00297914"/>
    <w:rsid w:val="002A2412"/>
    <w:rsid w:val="002A2E4A"/>
    <w:rsid w:val="002A5341"/>
    <w:rsid w:val="002A5D7D"/>
    <w:rsid w:val="002A5E10"/>
    <w:rsid w:val="002A7217"/>
    <w:rsid w:val="002A771A"/>
    <w:rsid w:val="002A79D6"/>
    <w:rsid w:val="002A7DF2"/>
    <w:rsid w:val="002B022E"/>
    <w:rsid w:val="002B26EB"/>
    <w:rsid w:val="002B27C4"/>
    <w:rsid w:val="002B341C"/>
    <w:rsid w:val="002B342D"/>
    <w:rsid w:val="002B36A2"/>
    <w:rsid w:val="002B519C"/>
    <w:rsid w:val="002B7681"/>
    <w:rsid w:val="002C1400"/>
    <w:rsid w:val="002C156B"/>
    <w:rsid w:val="002C1D85"/>
    <w:rsid w:val="002C30CA"/>
    <w:rsid w:val="002C3DDB"/>
    <w:rsid w:val="002C3E24"/>
    <w:rsid w:val="002C3E9B"/>
    <w:rsid w:val="002C3F53"/>
    <w:rsid w:val="002C42FB"/>
    <w:rsid w:val="002C46EE"/>
    <w:rsid w:val="002C48D8"/>
    <w:rsid w:val="002C5563"/>
    <w:rsid w:val="002C6863"/>
    <w:rsid w:val="002C7F74"/>
    <w:rsid w:val="002D0A25"/>
    <w:rsid w:val="002D15A9"/>
    <w:rsid w:val="002D29CD"/>
    <w:rsid w:val="002D3E6D"/>
    <w:rsid w:val="002D4056"/>
    <w:rsid w:val="002D5709"/>
    <w:rsid w:val="002D5EBE"/>
    <w:rsid w:val="002D6909"/>
    <w:rsid w:val="002D70D6"/>
    <w:rsid w:val="002E0908"/>
    <w:rsid w:val="002E12B7"/>
    <w:rsid w:val="002E15D8"/>
    <w:rsid w:val="002E1B98"/>
    <w:rsid w:val="002E1E34"/>
    <w:rsid w:val="002E2F8B"/>
    <w:rsid w:val="002E32A2"/>
    <w:rsid w:val="002E3516"/>
    <w:rsid w:val="002E5CBF"/>
    <w:rsid w:val="002E5F93"/>
    <w:rsid w:val="002E6743"/>
    <w:rsid w:val="002E73B0"/>
    <w:rsid w:val="002F2C1E"/>
    <w:rsid w:val="002F40C7"/>
    <w:rsid w:val="002F4D3B"/>
    <w:rsid w:val="002F504B"/>
    <w:rsid w:val="002F5126"/>
    <w:rsid w:val="002F52EE"/>
    <w:rsid w:val="002F5E42"/>
    <w:rsid w:val="002F7B6E"/>
    <w:rsid w:val="00300F09"/>
    <w:rsid w:val="003029D4"/>
    <w:rsid w:val="00302D1C"/>
    <w:rsid w:val="00303610"/>
    <w:rsid w:val="00303910"/>
    <w:rsid w:val="0030454A"/>
    <w:rsid w:val="00304A32"/>
    <w:rsid w:val="003057C7"/>
    <w:rsid w:val="0030696D"/>
    <w:rsid w:val="00306E48"/>
    <w:rsid w:val="00307697"/>
    <w:rsid w:val="00310D27"/>
    <w:rsid w:val="003111D8"/>
    <w:rsid w:val="0031148C"/>
    <w:rsid w:val="003114DD"/>
    <w:rsid w:val="003131D5"/>
    <w:rsid w:val="00313865"/>
    <w:rsid w:val="003141AC"/>
    <w:rsid w:val="0031479D"/>
    <w:rsid w:val="003147B2"/>
    <w:rsid w:val="00314A97"/>
    <w:rsid w:val="00314B29"/>
    <w:rsid w:val="003159E4"/>
    <w:rsid w:val="00315D9A"/>
    <w:rsid w:val="00317634"/>
    <w:rsid w:val="0031798A"/>
    <w:rsid w:val="00321217"/>
    <w:rsid w:val="003215A3"/>
    <w:rsid w:val="003226B8"/>
    <w:rsid w:val="00322F64"/>
    <w:rsid w:val="0032357C"/>
    <w:rsid w:val="00325B2B"/>
    <w:rsid w:val="00326C7A"/>
    <w:rsid w:val="0033027F"/>
    <w:rsid w:val="003325BF"/>
    <w:rsid w:val="003349F9"/>
    <w:rsid w:val="00335A3E"/>
    <w:rsid w:val="003360A7"/>
    <w:rsid w:val="003365B7"/>
    <w:rsid w:val="00337ADC"/>
    <w:rsid w:val="00342368"/>
    <w:rsid w:val="003423A0"/>
    <w:rsid w:val="00343B1A"/>
    <w:rsid w:val="003443EB"/>
    <w:rsid w:val="003448EA"/>
    <w:rsid w:val="00346093"/>
    <w:rsid w:val="003471D2"/>
    <w:rsid w:val="00347F35"/>
    <w:rsid w:val="00350733"/>
    <w:rsid w:val="00351115"/>
    <w:rsid w:val="003516CD"/>
    <w:rsid w:val="003518D1"/>
    <w:rsid w:val="0035270A"/>
    <w:rsid w:val="003531D1"/>
    <w:rsid w:val="00353957"/>
    <w:rsid w:val="003539E6"/>
    <w:rsid w:val="00355C22"/>
    <w:rsid w:val="00356161"/>
    <w:rsid w:val="00356663"/>
    <w:rsid w:val="00356B0A"/>
    <w:rsid w:val="00356BB9"/>
    <w:rsid w:val="003570D3"/>
    <w:rsid w:val="0036050C"/>
    <w:rsid w:val="00360BCF"/>
    <w:rsid w:val="003617CE"/>
    <w:rsid w:val="00361B7C"/>
    <w:rsid w:val="00362BC4"/>
    <w:rsid w:val="003642A3"/>
    <w:rsid w:val="003649E6"/>
    <w:rsid w:val="00367A01"/>
    <w:rsid w:val="00367F7B"/>
    <w:rsid w:val="00370910"/>
    <w:rsid w:val="00370D97"/>
    <w:rsid w:val="003711FE"/>
    <w:rsid w:val="0037184B"/>
    <w:rsid w:val="0037255B"/>
    <w:rsid w:val="003729F7"/>
    <w:rsid w:val="003732F1"/>
    <w:rsid w:val="00373342"/>
    <w:rsid w:val="00373E59"/>
    <w:rsid w:val="003742FB"/>
    <w:rsid w:val="0037465F"/>
    <w:rsid w:val="0037574C"/>
    <w:rsid w:val="003761AB"/>
    <w:rsid w:val="00377B05"/>
    <w:rsid w:val="00377E4E"/>
    <w:rsid w:val="00380542"/>
    <w:rsid w:val="00382582"/>
    <w:rsid w:val="00383BEA"/>
    <w:rsid w:val="00384855"/>
    <w:rsid w:val="0038679B"/>
    <w:rsid w:val="00386D00"/>
    <w:rsid w:val="0038796A"/>
    <w:rsid w:val="00387C88"/>
    <w:rsid w:val="00390353"/>
    <w:rsid w:val="00390717"/>
    <w:rsid w:val="00391C1A"/>
    <w:rsid w:val="00391CA7"/>
    <w:rsid w:val="00391D1F"/>
    <w:rsid w:val="003925FE"/>
    <w:rsid w:val="00393068"/>
    <w:rsid w:val="00395CA0"/>
    <w:rsid w:val="0039617A"/>
    <w:rsid w:val="00397F1A"/>
    <w:rsid w:val="003A06D9"/>
    <w:rsid w:val="003A0A4B"/>
    <w:rsid w:val="003A2516"/>
    <w:rsid w:val="003A27F6"/>
    <w:rsid w:val="003A329F"/>
    <w:rsid w:val="003A3DE3"/>
    <w:rsid w:val="003A5152"/>
    <w:rsid w:val="003A5B2A"/>
    <w:rsid w:val="003A60F5"/>
    <w:rsid w:val="003A7DBA"/>
    <w:rsid w:val="003B0745"/>
    <w:rsid w:val="003B1117"/>
    <w:rsid w:val="003B1E57"/>
    <w:rsid w:val="003B2429"/>
    <w:rsid w:val="003B3A8A"/>
    <w:rsid w:val="003B4431"/>
    <w:rsid w:val="003B49EA"/>
    <w:rsid w:val="003B4D81"/>
    <w:rsid w:val="003B514A"/>
    <w:rsid w:val="003C005F"/>
    <w:rsid w:val="003C0EB8"/>
    <w:rsid w:val="003C2384"/>
    <w:rsid w:val="003C46B5"/>
    <w:rsid w:val="003C5B70"/>
    <w:rsid w:val="003C7996"/>
    <w:rsid w:val="003C7EAA"/>
    <w:rsid w:val="003D1364"/>
    <w:rsid w:val="003D1DC7"/>
    <w:rsid w:val="003D22F3"/>
    <w:rsid w:val="003D28C0"/>
    <w:rsid w:val="003D32BD"/>
    <w:rsid w:val="003D4564"/>
    <w:rsid w:val="003D573F"/>
    <w:rsid w:val="003D58D7"/>
    <w:rsid w:val="003D6173"/>
    <w:rsid w:val="003D6ED2"/>
    <w:rsid w:val="003D710D"/>
    <w:rsid w:val="003E0D41"/>
    <w:rsid w:val="003E17AC"/>
    <w:rsid w:val="003E17C6"/>
    <w:rsid w:val="003E5898"/>
    <w:rsid w:val="003E5C5E"/>
    <w:rsid w:val="003E7F04"/>
    <w:rsid w:val="003F11F1"/>
    <w:rsid w:val="003F125B"/>
    <w:rsid w:val="003F1C49"/>
    <w:rsid w:val="003F2588"/>
    <w:rsid w:val="003F2BEA"/>
    <w:rsid w:val="003F2FD7"/>
    <w:rsid w:val="003F553A"/>
    <w:rsid w:val="003F5725"/>
    <w:rsid w:val="004010D0"/>
    <w:rsid w:val="00402B5A"/>
    <w:rsid w:val="00402B61"/>
    <w:rsid w:val="004034D1"/>
    <w:rsid w:val="00405055"/>
    <w:rsid w:val="004052EF"/>
    <w:rsid w:val="0040535F"/>
    <w:rsid w:val="00405E47"/>
    <w:rsid w:val="00406DF0"/>
    <w:rsid w:val="00407269"/>
    <w:rsid w:val="004110F3"/>
    <w:rsid w:val="004117DE"/>
    <w:rsid w:val="00412413"/>
    <w:rsid w:val="004127EB"/>
    <w:rsid w:val="00413034"/>
    <w:rsid w:val="004172DD"/>
    <w:rsid w:val="00417869"/>
    <w:rsid w:val="00420D21"/>
    <w:rsid w:val="00420E4A"/>
    <w:rsid w:val="0042145F"/>
    <w:rsid w:val="004214B0"/>
    <w:rsid w:val="00421A5E"/>
    <w:rsid w:val="00421C9B"/>
    <w:rsid w:val="004220D8"/>
    <w:rsid w:val="00422AD0"/>
    <w:rsid w:val="004235DD"/>
    <w:rsid w:val="004239EF"/>
    <w:rsid w:val="00426594"/>
    <w:rsid w:val="00430112"/>
    <w:rsid w:val="00430A69"/>
    <w:rsid w:val="00431023"/>
    <w:rsid w:val="00432218"/>
    <w:rsid w:val="00432487"/>
    <w:rsid w:val="0043252F"/>
    <w:rsid w:val="0043258E"/>
    <w:rsid w:val="00433D41"/>
    <w:rsid w:val="00434A2E"/>
    <w:rsid w:val="00434E8D"/>
    <w:rsid w:val="00435117"/>
    <w:rsid w:val="004358B8"/>
    <w:rsid w:val="00435EA7"/>
    <w:rsid w:val="00436AAC"/>
    <w:rsid w:val="00440EEF"/>
    <w:rsid w:val="004423F9"/>
    <w:rsid w:val="00442B51"/>
    <w:rsid w:val="004445A8"/>
    <w:rsid w:val="00444884"/>
    <w:rsid w:val="00446DD6"/>
    <w:rsid w:val="004476CB"/>
    <w:rsid w:val="00450914"/>
    <w:rsid w:val="00451175"/>
    <w:rsid w:val="0045124B"/>
    <w:rsid w:val="0045239A"/>
    <w:rsid w:val="004523DB"/>
    <w:rsid w:val="00452BB2"/>
    <w:rsid w:val="00453635"/>
    <w:rsid w:val="004539B1"/>
    <w:rsid w:val="0045419F"/>
    <w:rsid w:val="004548B9"/>
    <w:rsid w:val="004555A7"/>
    <w:rsid w:val="00455623"/>
    <w:rsid w:val="0045730B"/>
    <w:rsid w:val="004578FB"/>
    <w:rsid w:val="004607E7"/>
    <w:rsid w:val="00460A46"/>
    <w:rsid w:val="00461EB9"/>
    <w:rsid w:val="00461F4D"/>
    <w:rsid w:val="00462177"/>
    <w:rsid w:val="00462213"/>
    <w:rsid w:val="004631B4"/>
    <w:rsid w:val="004638D6"/>
    <w:rsid w:val="00463BCC"/>
    <w:rsid w:val="00466C6B"/>
    <w:rsid w:val="00467295"/>
    <w:rsid w:val="004704B0"/>
    <w:rsid w:val="004718AB"/>
    <w:rsid w:val="004720EF"/>
    <w:rsid w:val="00473A94"/>
    <w:rsid w:val="00473C8F"/>
    <w:rsid w:val="004755F1"/>
    <w:rsid w:val="004757E8"/>
    <w:rsid w:val="00476FFF"/>
    <w:rsid w:val="004774F8"/>
    <w:rsid w:val="00480411"/>
    <w:rsid w:val="004811FF"/>
    <w:rsid w:val="004816BA"/>
    <w:rsid w:val="00482F8C"/>
    <w:rsid w:val="00483228"/>
    <w:rsid w:val="00486251"/>
    <w:rsid w:val="00490967"/>
    <w:rsid w:val="004910AA"/>
    <w:rsid w:val="004915FF"/>
    <w:rsid w:val="004919BC"/>
    <w:rsid w:val="00491A0A"/>
    <w:rsid w:val="00493A19"/>
    <w:rsid w:val="004948DB"/>
    <w:rsid w:val="00495273"/>
    <w:rsid w:val="004957DA"/>
    <w:rsid w:val="00496F78"/>
    <w:rsid w:val="004A0729"/>
    <w:rsid w:val="004A0EE5"/>
    <w:rsid w:val="004A17EF"/>
    <w:rsid w:val="004A1FFB"/>
    <w:rsid w:val="004A2379"/>
    <w:rsid w:val="004A416C"/>
    <w:rsid w:val="004A42D0"/>
    <w:rsid w:val="004A5E93"/>
    <w:rsid w:val="004A65BC"/>
    <w:rsid w:val="004B1B36"/>
    <w:rsid w:val="004B2435"/>
    <w:rsid w:val="004B2A32"/>
    <w:rsid w:val="004B32C9"/>
    <w:rsid w:val="004B4DB1"/>
    <w:rsid w:val="004B66CA"/>
    <w:rsid w:val="004B681B"/>
    <w:rsid w:val="004B6F44"/>
    <w:rsid w:val="004C00B3"/>
    <w:rsid w:val="004C01FF"/>
    <w:rsid w:val="004C0A3A"/>
    <w:rsid w:val="004C129F"/>
    <w:rsid w:val="004C16F8"/>
    <w:rsid w:val="004C1B63"/>
    <w:rsid w:val="004C24D4"/>
    <w:rsid w:val="004C2EC7"/>
    <w:rsid w:val="004C35BA"/>
    <w:rsid w:val="004C35F5"/>
    <w:rsid w:val="004C4094"/>
    <w:rsid w:val="004C55C1"/>
    <w:rsid w:val="004C5630"/>
    <w:rsid w:val="004C7616"/>
    <w:rsid w:val="004D09D5"/>
    <w:rsid w:val="004D1844"/>
    <w:rsid w:val="004D3397"/>
    <w:rsid w:val="004D3421"/>
    <w:rsid w:val="004D4163"/>
    <w:rsid w:val="004D4CF3"/>
    <w:rsid w:val="004D69D8"/>
    <w:rsid w:val="004D6A29"/>
    <w:rsid w:val="004D7454"/>
    <w:rsid w:val="004E036C"/>
    <w:rsid w:val="004E0940"/>
    <w:rsid w:val="004E0CF8"/>
    <w:rsid w:val="004E0FCE"/>
    <w:rsid w:val="004E1A29"/>
    <w:rsid w:val="004E2897"/>
    <w:rsid w:val="004E3C2D"/>
    <w:rsid w:val="004E49AB"/>
    <w:rsid w:val="004E4D06"/>
    <w:rsid w:val="004E6B17"/>
    <w:rsid w:val="004E6BCA"/>
    <w:rsid w:val="004E716A"/>
    <w:rsid w:val="004E7AFF"/>
    <w:rsid w:val="004F05A9"/>
    <w:rsid w:val="004F42FD"/>
    <w:rsid w:val="004F4584"/>
    <w:rsid w:val="004F4A65"/>
    <w:rsid w:val="004F544D"/>
    <w:rsid w:val="004F63CD"/>
    <w:rsid w:val="004F683C"/>
    <w:rsid w:val="004F685D"/>
    <w:rsid w:val="004F6961"/>
    <w:rsid w:val="004F6E72"/>
    <w:rsid w:val="004F7DB5"/>
    <w:rsid w:val="005014EA"/>
    <w:rsid w:val="00501F1D"/>
    <w:rsid w:val="005040A8"/>
    <w:rsid w:val="005043EA"/>
    <w:rsid w:val="005049EE"/>
    <w:rsid w:val="00504B9B"/>
    <w:rsid w:val="0050592E"/>
    <w:rsid w:val="00505C82"/>
    <w:rsid w:val="00506DD1"/>
    <w:rsid w:val="0051206A"/>
    <w:rsid w:val="005127E1"/>
    <w:rsid w:val="00513442"/>
    <w:rsid w:val="00513C30"/>
    <w:rsid w:val="00516095"/>
    <w:rsid w:val="005213C7"/>
    <w:rsid w:val="0052196F"/>
    <w:rsid w:val="00525375"/>
    <w:rsid w:val="005260A9"/>
    <w:rsid w:val="005268A0"/>
    <w:rsid w:val="00530711"/>
    <w:rsid w:val="00531B81"/>
    <w:rsid w:val="00533EB9"/>
    <w:rsid w:val="0053615A"/>
    <w:rsid w:val="00537060"/>
    <w:rsid w:val="005429AA"/>
    <w:rsid w:val="00542AB6"/>
    <w:rsid w:val="00543A1E"/>
    <w:rsid w:val="005446DA"/>
    <w:rsid w:val="00544B66"/>
    <w:rsid w:val="00545340"/>
    <w:rsid w:val="0054551A"/>
    <w:rsid w:val="0054557C"/>
    <w:rsid w:val="00545C74"/>
    <w:rsid w:val="00546F6B"/>
    <w:rsid w:val="00547343"/>
    <w:rsid w:val="00547575"/>
    <w:rsid w:val="00547DFE"/>
    <w:rsid w:val="0055065F"/>
    <w:rsid w:val="00551CAC"/>
    <w:rsid w:val="00551D24"/>
    <w:rsid w:val="00552367"/>
    <w:rsid w:val="005523CA"/>
    <w:rsid w:val="00552428"/>
    <w:rsid w:val="00552658"/>
    <w:rsid w:val="00552C11"/>
    <w:rsid w:val="0055500F"/>
    <w:rsid w:val="00555B4C"/>
    <w:rsid w:val="00556741"/>
    <w:rsid w:val="00560B55"/>
    <w:rsid w:val="005632D1"/>
    <w:rsid w:val="0056796C"/>
    <w:rsid w:val="00573AB9"/>
    <w:rsid w:val="00575833"/>
    <w:rsid w:val="00576BB7"/>
    <w:rsid w:val="00577FBC"/>
    <w:rsid w:val="00581765"/>
    <w:rsid w:val="00585541"/>
    <w:rsid w:val="00586DFE"/>
    <w:rsid w:val="00586E57"/>
    <w:rsid w:val="0058700B"/>
    <w:rsid w:val="00587D74"/>
    <w:rsid w:val="00591A71"/>
    <w:rsid w:val="00592764"/>
    <w:rsid w:val="00592AB6"/>
    <w:rsid w:val="005941AE"/>
    <w:rsid w:val="00594881"/>
    <w:rsid w:val="00594990"/>
    <w:rsid w:val="00595629"/>
    <w:rsid w:val="005959D8"/>
    <w:rsid w:val="0059687A"/>
    <w:rsid w:val="005A0BE4"/>
    <w:rsid w:val="005A1EF8"/>
    <w:rsid w:val="005A2775"/>
    <w:rsid w:val="005A3079"/>
    <w:rsid w:val="005A3CCC"/>
    <w:rsid w:val="005A3E1D"/>
    <w:rsid w:val="005A4390"/>
    <w:rsid w:val="005A5204"/>
    <w:rsid w:val="005A59C0"/>
    <w:rsid w:val="005A6B10"/>
    <w:rsid w:val="005A7FD6"/>
    <w:rsid w:val="005B0D10"/>
    <w:rsid w:val="005B0DD6"/>
    <w:rsid w:val="005B0E7C"/>
    <w:rsid w:val="005B1033"/>
    <w:rsid w:val="005B1DFA"/>
    <w:rsid w:val="005B4861"/>
    <w:rsid w:val="005B748F"/>
    <w:rsid w:val="005B7DCA"/>
    <w:rsid w:val="005C1909"/>
    <w:rsid w:val="005C1F85"/>
    <w:rsid w:val="005C2825"/>
    <w:rsid w:val="005C3E82"/>
    <w:rsid w:val="005C3EB9"/>
    <w:rsid w:val="005C442A"/>
    <w:rsid w:val="005C4922"/>
    <w:rsid w:val="005C687B"/>
    <w:rsid w:val="005C6BB0"/>
    <w:rsid w:val="005C6CD0"/>
    <w:rsid w:val="005C71A2"/>
    <w:rsid w:val="005D0301"/>
    <w:rsid w:val="005D0326"/>
    <w:rsid w:val="005D19D7"/>
    <w:rsid w:val="005D1B0A"/>
    <w:rsid w:val="005D33E4"/>
    <w:rsid w:val="005D3943"/>
    <w:rsid w:val="005D3C37"/>
    <w:rsid w:val="005D4699"/>
    <w:rsid w:val="005D48B7"/>
    <w:rsid w:val="005D4AEE"/>
    <w:rsid w:val="005D5BB7"/>
    <w:rsid w:val="005E2272"/>
    <w:rsid w:val="005E50C3"/>
    <w:rsid w:val="005E649E"/>
    <w:rsid w:val="005E66D7"/>
    <w:rsid w:val="005F1274"/>
    <w:rsid w:val="005F3487"/>
    <w:rsid w:val="005F448F"/>
    <w:rsid w:val="005F479C"/>
    <w:rsid w:val="005F63FE"/>
    <w:rsid w:val="005F6E41"/>
    <w:rsid w:val="005F6EAA"/>
    <w:rsid w:val="005F7A12"/>
    <w:rsid w:val="00600209"/>
    <w:rsid w:val="0060068A"/>
    <w:rsid w:val="00600F30"/>
    <w:rsid w:val="00601817"/>
    <w:rsid w:val="00601A1E"/>
    <w:rsid w:val="00601BAC"/>
    <w:rsid w:val="0060239A"/>
    <w:rsid w:val="00602C04"/>
    <w:rsid w:val="00602DCB"/>
    <w:rsid w:val="00602F56"/>
    <w:rsid w:val="00602FB2"/>
    <w:rsid w:val="0060367B"/>
    <w:rsid w:val="00603C4E"/>
    <w:rsid w:val="00604488"/>
    <w:rsid w:val="00604D30"/>
    <w:rsid w:val="00605306"/>
    <w:rsid w:val="006056D3"/>
    <w:rsid w:val="00605A72"/>
    <w:rsid w:val="00606F36"/>
    <w:rsid w:val="00607EA2"/>
    <w:rsid w:val="00610FA8"/>
    <w:rsid w:val="006119AF"/>
    <w:rsid w:val="00611E23"/>
    <w:rsid w:val="00611F03"/>
    <w:rsid w:val="00612417"/>
    <w:rsid w:val="0061310D"/>
    <w:rsid w:val="00613D58"/>
    <w:rsid w:val="006156D0"/>
    <w:rsid w:val="00615C6F"/>
    <w:rsid w:val="00616922"/>
    <w:rsid w:val="00616CFA"/>
    <w:rsid w:val="006211FB"/>
    <w:rsid w:val="00622E82"/>
    <w:rsid w:val="00623F88"/>
    <w:rsid w:val="006242EE"/>
    <w:rsid w:val="00624519"/>
    <w:rsid w:val="0062530E"/>
    <w:rsid w:val="00625CDC"/>
    <w:rsid w:val="00626510"/>
    <w:rsid w:val="00630B1F"/>
    <w:rsid w:val="006322D7"/>
    <w:rsid w:val="00633C73"/>
    <w:rsid w:val="006343B9"/>
    <w:rsid w:val="00634CB6"/>
    <w:rsid w:val="00634D17"/>
    <w:rsid w:val="00634D6F"/>
    <w:rsid w:val="0063569A"/>
    <w:rsid w:val="00636898"/>
    <w:rsid w:val="00637730"/>
    <w:rsid w:val="00640012"/>
    <w:rsid w:val="006401FF"/>
    <w:rsid w:val="00641461"/>
    <w:rsid w:val="00643B5D"/>
    <w:rsid w:val="00643C2F"/>
    <w:rsid w:val="00644271"/>
    <w:rsid w:val="006443D8"/>
    <w:rsid w:val="00644E43"/>
    <w:rsid w:val="00644F78"/>
    <w:rsid w:val="00644FA5"/>
    <w:rsid w:val="006453D1"/>
    <w:rsid w:val="0064619A"/>
    <w:rsid w:val="00646298"/>
    <w:rsid w:val="00646AA4"/>
    <w:rsid w:val="00647F62"/>
    <w:rsid w:val="006531CE"/>
    <w:rsid w:val="00653633"/>
    <w:rsid w:val="00653E76"/>
    <w:rsid w:val="00654064"/>
    <w:rsid w:val="0065413A"/>
    <w:rsid w:val="00654C47"/>
    <w:rsid w:val="006557AC"/>
    <w:rsid w:val="00656139"/>
    <w:rsid w:val="006562B6"/>
    <w:rsid w:val="006569DE"/>
    <w:rsid w:val="006607C6"/>
    <w:rsid w:val="006612E7"/>
    <w:rsid w:val="00661587"/>
    <w:rsid w:val="00662EBB"/>
    <w:rsid w:val="00664C22"/>
    <w:rsid w:val="006665D1"/>
    <w:rsid w:val="006702B1"/>
    <w:rsid w:val="00670DB3"/>
    <w:rsid w:val="00670DC9"/>
    <w:rsid w:val="00672941"/>
    <w:rsid w:val="0067680C"/>
    <w:rsid w:val="00677711"/>
    <w:rsid w:val="0068024D"/>
    <w:rsid w:val="006819E4"/>
    <w:rsid w:val="00681AEE"/>
    <w:rsid w:val="00682B07"/>
    <w:rsid w:val="00682C7A"/>
    <w:rsid w:val="00685083"/>
    <w:rsid w:val="00685135"/>
    <w:rsid w:val="00685413"/>
    <w:rsid w:val="006861D0"/>
    <w:rsid w:val="006869A3"/>
    <w:rsid w:val="006869D1"/>
    <w:rsid w:val="00686D3D"/>
    <w:rsid w:val="006879EE"/>
    <w:rsid w:val="00690509"/>
    <w:rsid w:val="006914D0"/>
    <w:rsid w:val="00692445"/>
    <w:rsid w:val="00692C2B"/>
    <w:rsid w:val="0069401B"/>
    <w:rsid w:val="00695D3B"/>
    <w:rsid w:val="006960FE"/>
    <w:rsid w:val="006A0250"/>
    <w:rsid w:val="006A0A60"/>
    <w:rsid w:val="006A24D3"/>
    <w:rsid w:val="006A2742"/>
    <w:rsid w:val="006A2A25"/>
    <w:rsid w:val="006A4B69"/>
    <w:rsid w:val="006A5C22"/>
    <w:rsid w:val="006A7EE1"/>
    <w:rsid w:val="006B1DCB"/>
    <w:rsid w:val="006B1E8D"/>
    <w:rsid w:val="006B2FDC"/>
    <w:rsid w:val="006B3894"/>
    <w:rsid w:val="006B3DDD"/>
    <w:rsid w:val="006B55F5"/>
    <w:rsid w:val="006B5FFA"/>
    <w:rsid w:val="006B6C44"/>
    <w:rsid w:val="006B77E9"/>
    <w:rsid w:val="006B79F5"/>
    <w:rsid w:val="006C026D"/>
    <w:rsid w:val="006C2661"/>
    <w:rsid w:val="006C3267"/>
    <w:rsid w:val="006C338C"/>
    <w:rsid w:val="006C6C5B"/>
    <w:rsid w:val="006C7857"/>
    <w:rsid w:val="006C7AA2"/>
    <w:rsid w:val="006C7D7E"/>
    <w:rsid w:val="006D1483"/>
    <w:rsid w:val="006D3FF3"/>
    <w:rsid w:val="006D52B3"/>
    <w:rsid w:val="006D5BCB"/>
    <w:rsid w:val="006D6F79"/>
    <w:rsid w:val="006D7820"/>
    <w:rsid w:val="006D7FD0"/>
    <w:rsid w:val="006E071A"/>
    <w:rsid w:val="006E3E60"/>
    <w:rsid w:val="006E3EAC"/>
    <w:rsid w:val="006E4826"/>
    <w:rsid w:val="006E5144"/>
    <w:rsid w:val="006E605A"/>
    <w:rsid w:val="006E70C4"/>
    <w:rsid w:val="006E7F9B"/>
    <w:rsid w:val="006F0F15"/>
    <w:rsid w:val="006F11E3"/>
    <w:rsid w:val="006F15AA"/>
    <w:rsid w:val="006F36EA"/>
    <w:rsid w:val="006F4059"/>
    <w:rsid w:val="006F5BE1"/>
    <w:rsid w:val="006F6A32"/>
    <w:rsid w:val="00700CA6"/>
    <w:rsid w:val="0070177F"/>
    <w:rsid w:val="00702D89"/>
    <w:rsid w:val="007045A8"/>
    <w:rsid w:val="00704ACF"/>
    <w:rsid w:val="00704E0A"/>
    <w:rsid w:val="007073EA"/>
    <w:rsid w:val="00711C52"/>
    <w:rsid w:val="007146A2"/>
    <w:rsid w:val="007146AE"/>
    <w:rsid w:val="00714D21"/>
    <w:rsid w:val="00715B9E"/>
    <w:rsid w:val="00717197"/>
    <w:rsid w:val="007210B2"/>
    <w:rsid w:val="00721E45"/>
    <w:rsid w:val="00721FA0"/>
    <w:rsid w:val="007229DD"/>
    <w:rsid w:val="00722A6E"/>
    <w:rsid w:val="0072333B"/>
    <w:rsid w:val="0072488E"/>
    <w:rsid w:val="00725EE4"/>
    <w:rsid w:val="007261E6"/>
    <w:rsid w:val="0072662A"/>
    <w:rsid w:val="007275DE"/>
    <w:rsid w:val="00730F17"/>
    <w:rsid w:val="007320C2"/>
    <w:rsid w:val="007327C6"/>
    <w:rsid w:val="00735A78"/>
    <w:rsid w:val="00736064"/>
    <w:rsid w:val="00736AE7"/>
    <w:rsid w:val="00736BB4"/>
    <w:rsid w:val="00737077"/>
    <w:rsid w:val="00737259"/>
    <w:rsid w:val="0074006F"/>
    <w:rsid w:val="00741C69"/>
    <w:rsid w:val="00743F2F"/>
    <w:rsid w:val="007460BA"/>
    <w:rsid w:val="0074681A"/>
    <w:rsid w:val="00746C02"/>
    <w:rsid w:val="00746C7E"/>
    <w:rsid w:val="00747218"/>
    <w:rsid w:val="007473AB"/>
    <w:rsid w:val="007477A0"/>
    <w:rsid w:val="00750611"/>
    <w:rsid w:val="00752556"/>
    <w:rsid w:val="007554AF"/>
    <w:rsid w:val="007561C3"/>
    <w:rsid w:val="007579E4"/>
    <w:rsid w:val="00761FA7"/>
    <w:rsid w:val="007635EF"/>
    <w:rsid w:val="00764D7D"/>
    <w:rsid w:val="00765088"/>
    <w:rsid w:val="007669B7"/>
    <w:rsid w:val="007676B4"/>
    <w:rsid w:val="00767BBF"/>
    <w:rsid w:val="00770117"/>
    <w:rsid w:val="00771769"/>
    <w:rsid w:val="00773049"/>
    <w:rsid w:val="00773FDD"/>
    <w:rsid w:val="00774A44"/>
    <w:rsid w:val="00775433"/>
    <w:rsid w:val="00776B12"/>
    <w:rsid w:val="007824A6"/>
    <w:rsid w:val="00784981"/>
    <w:rsid w:val="0078569B"/>
    <w:rsid w:val="0078595E"/>
    <w:rsid w:val="00786709"/>
    <w:rsid w:val="00786E8B"/>
    <w:rsid w:val="00787038"/>
    <w:rsid w:val="00787077"/>
    <w:rsid w:val="0078761D"/>
    <w:rsid w:val="00787940"/>
    <w:rsid w:val="00787EFD"/>
    <w:rsid w:val="007907CE"/>
    <w:rsid w:val="00790BED"/>
    <w:rsid w:val="007931F5"/>
    <w:rsid w:val="00795334"/>
    <w:rsid w:val="007A18D3"/>
    <w:rsid w:val="007A1E56"/>
    <w:rsid w:val="007A1F96"/>
    <w:rsid w:val="007A2107"/>
    <w:rsid w:val="007A23CA"/>
    <w:rsid w:val="007A332B"/>
    <w:rsid w:val="007A4857"/>
    <w:rsid w:val="007A4F4B"/>
    <w:rsid w:val="007B0F64"/>
    <w:rsid w:val="007B118F"/>
    <w:rsid w:val="007B1CBC"/>
    <w:rsid w:val="007B25C6"/>
    <w:rsid w:val="007B365F"/>
    <w:rsid w:val="007B46CD"/>
    <w:rsid w:val="007B5146"/>
    <w:rsid w:val="007B51CE"/>
    <w:rsid w:val="007B65F5"/>
    <w:rsid w:val="007B66B8"/>
    <w:rsid w:val="007B76F6"/>
    <w:rsid w:val="007C4767"/>
    <w:rsid w:val="007C4814"/>
    <w:rsid w:val="007C5115"/>
    <w:rsid w:val="007C5B03"/>
    <w:rsid w:val="007C5DC2"/>
    <w:rsid w:val="007C6828"/>
    <w:rsid w:val="007C7F45"/>
    <w:rsid w:val="007D0177"/>
    <w:rsid w:val="007D032E"/>
    <w:rsid w:val="007D06F1"/>
    <w:rsid w:val="007D0CD0"/>
    <w:rsid w:val="007D11EE"/>
    <w:rsid w:val="007D1E27"/>
    <w:rsid w:val="007D4373"/>
    <w:rsid w:val="007D4913"/>
    <w:rsid w:val="007D4E5E"/>
    <w:rsid w:val="007D51D7"/>
    <w:rsid w:val="007D6945"/>
    <w:rsid w:val="007D7D2C"/>
    <w:rsid w:val="007D7FF1"/>
    <w:rsid w:val="007E2177"/>
    <w:rsid w:val="007E3F03"/>
    <w:rsid w:val="007E45E4"/>
    <w:rsid w:val="007E4797"/>
    <w:rsid w:val="007E4ABD"/>
    <w:rsid w:val="007E4FFA"/>
    <w:rsid w:val="007E52F3"/>
    <w:rsid w:val="007E625A"/>
    <w:rsid w:val="007E720C"/>
    <w:rsid w:val="007E7BDB"/>
    <w:rsid w:val="007F03AF"/>
    <w:rsid w:val="007F2663"/>
    <w:rsid w:val="007F2861"/>
    <w:rsid w:val="007F2AF3"/>
    <w:rsid w:val="007F4FDA"/>
    <w:rsid w:val="007F60FE"/>
    <w:rsid w:val="007F6613"/>
    <w:rsid w:val="007F71C5"/>
    <w:rsid w:val="0080174E"/>
    <w:rsid w:val="00802676"/>
    <w:rsid w:val="00804330"/>
    <w:rsid w:val="00804408"/>
    <w:rsid w:val="008045B6"/>
    <w:rsid w:val="008048C5"/>
    <w:rsid w:val="00806AC9"/>
    <w:rsid w:val="00806C2B"/>
    <w:rsid w:val="008071A4"/>
    <w:rsid w:val="00807ADB"/>
    <w:rsid w:val="008102E3"/>
    <w:rsid w:val="00810C4F"/>
    <w:rsid w:val="00811767"/>
    <w:rsid w:val="00812567"/>
    <w:rsid w:val="00812D91"/>
    <w:rsid w:val="00812FBE"/>
    <w:rsid w:val="008135CF"/>
    <w:rsid w:val="00813DB4"/>
    <w:rsid w:val="00816E8B"/>
    <w:rsid w:val="00817D4E"/>
    <w:rsid w:val="008209F7"/>
    <w:rsid w:val="00822A9B"/>
    <w:rsid w:val="00822A9C"/>
    <w:rsid w:val="00823085"/>
    <w:rsid w:val="0082351F"/>
    <w:rsid w:val="00824FDA"/>
    <w:rsid w:val="008258D6"/>
    <w:rsid w:val="00825BD3"/>
    <w:rsid w:val="00831A71"/>
    <w:rsid w:val="00833660"/>
    <w:rsid w:val="00834598"/>
    <w:rsid w:val="00834ADC"/>
    <w:rsid w:val="008366AA"/>
    <w:rsid w:val="00836D59"/>
    <w:rsid w:val="00837882"/>
    <w:rsid w:val="00837E62"/>
    <w:rsid w:val="008407C0"/>
    <w:rsid w:val="00842196"/>
    <w:rsid w:val="00844920"/>
    <w:rsid w:val="00844B91"/>
    <w:rsid w:val="0084604A"/>
    <w:rsid w:val="00846950"/>
    <w:rsid w:val="0084704E"/>
    <w:rsid w:val="0084743F"/>
    <w:rsid w:val="0085034B"/>
    <w:rsid w:val="00850FE8"/>
    <w:rsid w:val="008518E5"/>
    <w:rsid w:val="00851C10"/>
    <w:rsid w:val="00851F7C"/>
    <w:rsid w:val="00854F0B"/>
    <w:rsid w:val="00856280"/>
    <w:rsid w:val="00856A43"/>
    <w:rsid w:val="00857DC4"/>
    <w:rsid w:val="008604E5"/>
    <w:rsid w:val="00861D61"/>
    <w:rsid w:val="008625E7"/>
    <w:rsid w:val="00862FB1"/>
    <w:rsid w:val="0086488D"/>
    <w:rsid w:val="00864EF8"/>
    <w:rsid w:val="00866972"/>
    <w:rsid w:val="00866D14"/>
    <w:rsid w:val="008674A5"/>
    <w:rsid w:val="00870F6A"/>
    <w:rsid w:val="00871FD0"/>
    <w:rsid w:val="00872255"/>
    <w:rsid w:val="00880755"/>
    <w:rsid w:val="00880AC3"/>
    <w:rsid w:val="008810E8"/>
    <w:rsid w:val="00881740"/>
    <w:rsid w:val="0088216D"/>
    <w:rsid w:val="00882A9A"/>
    <w:rsid w:val="00883087"/>
    <w:rsid w:val="008839DB"/>
    <w:rsid w:val="00884843"/>
    <w:rsid w:val="0088534F"/>
    <w:rsid w:val="0088554E"/>
    <w:rsid w:val="00885F64"/>
    <w:rsid w:val="00886791"/>
    <w:rsid w:val="0088736B"/>
    <w:rsid w:val="00887626"/>
    <w:rsid w:val="008876F5"/>
    <w:rsid w:val="00887AAB"/>
    <w:rsid w:val="008905C2"/>
    <w:rsid w:val="00892805"/>
    <w:rsid w:val="00892923"/>
    <w:rsid w:val="00894B1C"/>
    <w:rsid w:val="008951C8"/>
    <w:rsid w:val="00896D69"/>
    <w:rsid w:val="008A092F"/>
    <w:rsid w:val="008A16B7"/>
    <w:rsid w:val="008A1737"/>
    <w:rsid w:val="008A1F7B"/>
    <w:rsid w:val="008A329B"/>
    <w:rsid w:val="008A334F"/>
    <w:rsid w:val="008A38BA"/>
    <w:rsid w:val="008A3A85"/>
    <w:rsid w:val="008A5288"/>
    <w:rsid w:val="008B1572"/>
    <w:rsid w:val="008B2B9D"/>
    <w:rsid w:val="008B3251"/>
    <w:rsid w:val="008B5BF0"/>
    <w:rsid w:val="008B5E40"/>
    <w:rsid w:val="008B69F3"/>
    <w:rsid w:val="008C02E3"/>
    <w:rsid w:val="008C0DF7"/>
    <w:rsid w:val="008C41F7"/>
    <w:rsid w:val="008C58D9"/>
    <w:rsid w:val="008C6AEA"/>
    <w:rsid w:val="008C6DF6"/>
    <w:rsid w:val="008C7A2B"/>
    <w:rsid w:val="008D11C7"/>
    <w:rsid w:val="008D1EDE"/>
    <w:rsid w:val="008D22A2"/>
    <w:rsid w:val="008D2AF2"/>
    <w:rsid w:val="008D3468"/>
    <w:rsid w:val="008D7700"/>
    <w:rsid w:val="008D7809"/>
    <w:rsid w:val="008E0F5D"/>
    <w:rsid w:val="008E6612"/>
    <w:rsid w:val="008E67F2"/>
    <w:rsid w:val="008E6E32"/>
    <w:rsid w:val="008E7E7A"/>
    <w:rsid w:val="008F0486"/>
    <w:rsid w:val="008F2FD7"/>
    <w:rsid w:val="008F33C7"/>
    <w:rsid w:val="008F5B02"/>
    <w:rsid w:val="008F68ED"/>
    <w:rsid w:val="008F7132"/>
    <w:rsid w:val="008F77D8"/>
    <w:rsid w:val="008F7F82"/>
    <w:rsid w:val="00901E48"/>
    <w:rsid w:val="00902C40"/>
    <w:rsid w:val="00903397"/>
    <w:rsid w:val="00903FA4"/>
    <w:rsid w:val="00905499"/>
    <w:rsid w:val="009060B7"/>
    <w:rsid w:val="00910034"/>
    <w:rsid w:val="009100B6"/>
    <w:rsid w:val="009118BE"/>
    <w:rsid w:val="00912319"/>
    <w:rsid w:val="00913A44"/>
    <w:rsid w:val="00914B22"/>
    <w:rsid w:val="009156AE"/>
    <w:rsid w:val="00921082"/>
    <w:rsid w:val="00921183"/>
    <w:rsid w:val="009217E7"/>
    <w:rsid w:val="0092374F"/>
    <w:rsid w:val="009245A3"/>
    <w:rsid w:val="0092594E"/>
    <w:rsid w:val="00927187"/>
    <w:rsid w:val="00930345"/>
    <w:rsid w:val="009303E1"/>
    <w:rsid w:val="00931AEC"/>
    <w:rsid w:val="00934212"/>
    <w:rsid w:val="0093431C"/>
    <w:rsid w:val="00935491"/>
    <w:rsid w:val="00935DA0"/>
    <w:rsid w:val="009363BA"/>
    <w:rsid w:val="00936E9E"/>
    <w:rsid w:val="00940A11"/>
    <w:rsid w:val="009417AF"/>
    <w:rsid w:val="00942129"/>
    <w:rsid w:val="0094314A"/>
    <w:rsid w:val="00943DF3"/>
    <w:rsid w:val="0094493B"/>
    <w:rsid w:val="00944B9E"/>
    <w:rsid w:val="00945B1C"/>
    <w:rsid w:val="00946086"/>
    <w:rsid w:val="00946B9B"/>
    <w:rsid w:val="00951F94"/>
    <w:rsid w:val="009524ED"/>
    <w:rsid w:val="00952651"/>
    <w:rsid w:val="0095404E"/>
    <w:rsid w:val="00954EB0"/>
    <w:rsid w:val="00960E74"/>
    <w:rsid w:val="00961395"/>
    <w:rsid w:val="00961858"/>
    <w:rsid w:val="00967389"/>
    <w:rsid w:val="00967874"/>
    <w:rsid w:val="00970423"/>
    <w:rsid w:val="00970587"/>
    <w:rsid w:val="00970695"/>
    <w:rsid w:val="00972FA9"/>
    <w:rsid w:val="009741FD"/>
    <w:rsid w:val="00975825"/>
    <w:rsid w:val="00976709"/>
    <w:rsid w:val="009815B2"/>
    <w:rsid w:val="00983E2E"/>
    <w:rsid w:val="00984197"/>
    <w:rsid w:val="00984563"/>
    <w:rsid w:val="00984F7E"/>
    <w:rsid w:val="00991ED2"/>
    <w:rsid w:val="00992F2E"/>
    <w:rsid w:val="00993A2E"/>
    <w:rsid w:val="009951A5"/>
    <w:rsid w:val="0099580C"/>
    <w:rsid w:val="00996E62"/>
    <w:rsid w:val="009A136C"/>
    <w:rsid w:val="009A2775"/>
    <w:rsid w:val="009A310A"/>
    <w:rsid w:val="009A43C6"/>
    <w:rsid w:val="009A4D58"/>
    <w:rsid w:val="009A4F0D"/>
    <w:rsid w:val="009A57AB"/>
    <w:rsid w:val="009A71F0"/>
    <w:rsid w:val="009A7C9F"/>
    <w:rsid w:val="009B00B9"/>
    <w:rsid w:val="009B0C81"/>
    <w:rsid w:val="009B1061"/>
    <w:rsid w:val="009B2529"/>
    <w:rsid w:val="009B2690"/>
    <w:rsid w:val="009B303F"/>
    <w:rsid w:val="009B4155"/>
    <w:rsid w:val="009B47A5"/>
    <w:rsid w:val="009B5082"/>
    <w:rsid w:val="009B5976"/>
    <w:rsid w:val="009B7EB1"/>
    <w:rsid w:val="009C2877"/>
    <w:rsid w:val="009C2A80"/>
    <w:rsid w:val="009C5099"/>
    <w:rsid w:val="009C52EC"/>
    <w:rsid w:val="009C5BD8"/>
    <w:rsid w:val="009C6439"/>
    <w:rsid w:val="009C6C03"/>
    <w:rsid w:val="009C73F1"/>
    <w:rsid w:val="009D19A1"/>
    <w:rsid w:val="009D200C"/>
    <w:rsid w:val="009D30D7"/>
    <w:rsid w:val="009D357C"/>
    <w:rsid w:val="009D4398"/>
    <w:rsid w:val="009D54C6"/>
    <w:rsid w:val="009D6A10"/>
    <w:rsid w:val="009E0EDF"/>
    <w:rsid w:val="009E104C"/>
    <w:rsid w:val="009E156C"/>
    <w:rsid w:val="009E1704"/>
    <w:rsid w:val="009E21F7"/>
    <w:rsid w:val="009E4D44"/>
    <w:rsid w:val="009E53FA"/>
    <w:rsid w:val="009E5A88"/>
    <w:rsid w:val="009E5C18"/>
    <w:rsid w:val="009E6EEB"/>
    <w:rsid w:val="009F0D31"/>
    <w:rsid w:val="009F11CA"/>
    <w:rsid w:val="009F141D"/>
    <w:rsid w:val="009F1505"/>
    <w:rsid w:val="009F15EB"/>
    <w:rsid w:val="009F316C"/>
    <w:rsid w:val="009F3673"/>
    <w:rsid w:val="009F40B6"/>
    <w:rsid w:val="009F42F3"/>
    <w:rsid w:val="009F4C06"/>
    <w:rsid w:val="009F4DBF"/>
    <w:rsid w:val="009F6948"/>
    <w:rsid w:val="009F721E"/>
    <w:rsid w:val="009F77AB"/>
    <w:rsid w:val="009F7E58"/>
    <w:rsid w:val="009F7EED"/>
    <w:rsid w:val="00A00990"/>
    <w:rsid w:val="00A01659"/>
    <w:rsid w:val="00A01CF3"/>
    <w:rsid w:val="00A02379"/>
    <w:rsid w:val="00A024D3"/>
    <w:rsid w:val="00A03858"/>
    <w:rsid w:val="00A04265"/>
    <w:rsid w:val="00A04563"/>
    <w:rsid w:val="00A108A3"/>
    <w:rsid w:val="00A117A3"/>
    <w:rsid w:val="00A11E31"/>
    <w:rsid w:val="00A12FB3"/>
    <w:rsid w:val="00A16414"/>
    <w:rsid w:val="00A16D90"/>
    <w:rsid w:val="00A176BB"/>
    <w:rsid w:val="00A17725"/>
    <w:rsid w:val="00A177EB"/>
    <w:rsid w:val="00A17BE8"/>
    <w:rsid w:val="00A17E40"/>
    <w:rsid w:val="00A20DC8"/>
    <w:rsid w:val="00A2134E"/>
    <w:rsid w:val="00A2153E"/>
    <w:rsid w:val="00A22439"/>
    <w:rsid w:val="00A22892"/>
    <w:rsid w:val="00A261FF"/>
    <w:rsid w:val="00A265F7"/>
    <w:rsid w:val="00A26B08"/>
    <w:rsid w:val="00A275A4"/>
    <w:rsid w:val="00A30884"/>
    <w:rsid w:val="00A3173E"/>
    <w:rsid w:val="00A32DB9"/>
    <w:rsid w:val="00A3392A"/>
    <w:rsid w:val="00A34295"/>
    <w:rsid w:val="00A34BEA"/>
    <w:rsid w:val="00A35342"/>
    <w:rsid w:val="00A35B2B"/>
    <w:rsid w:val="00A40332"/>
    <w:rsid w:val="00A4050F"/>
    <w:rsid w:val="00A40B04"/>
    <w:rsid w:val="00A44783"/>
    <w:rsid w:val="00A456A2"/>
    <w:rsid w:val="00A45E3A"/>
    <w:rsid w:val="00A46ADA"/>
    <w:rsid w:val="00A4736E"/>
    <w:rsid w:val="00A47D54"/>
    <w:rsid w:val="00A5075E"/>
    <w:rsid w:val="00A52763"/>
    <w:rsid w:val="00A52BEF"/>
    <w:rsid w:val="00A55B9D"/>
    <w:rsid w:val="00A569CC"/>
    <w:rsid w:val="00A56D06"/>
    <w:rsid w:val="00A57BCA"/>
    <w:rsid w:val="00A57F6D"/>
    <w:rsid w:val="00A6183E"/>
    <w:rsid w:val="00A61AD7"/>
    <w:rsid w:val="00A61C01"/>
    <w:rsid w:val="00A61DBE"/>
    <w:rsid w:val="00A62880"/>
    <w:rsid w:val="00A63176"/>
    <w:rsid w:val="00A642AB"/>
    <w:rsid w:val="00A64D6A"/>
    <w:rsid w:val="00A701D2"/>
    <w:rsid w:val="00A7147F"/>
    <w:rsid w:val="00A71FEB"/>
    <w:rsid w:val="00A74B1E"/>
    <w:rsid w:val="00A75198"/>
    <w:rsid w:val="00A75967"/>
    <w:rsid w:val="00A76001"/>
    <w:rsid w:val="00A804D3"/>
    <w:rsid w:val="00A80F09"/>
    <w:rsid w:val="00A81707"/>
    <w:rsid w:val="00A81AE4"/>
    <w:rsid w:val="00A82E62"/>
    <w:rsid w:val="00A84E3B"/>
    <w:rsid w:val="00A86810"/>
    <w:rsid w:val="00A8704A"/>
    <w:rsid w:val="00A90276"/>
    <w:rsid w:val="00A9163B"/>
    <w:rsid w:val="00A91956"/>
    <w:rsid w:val="00A93DC7"/>
    <w:rsid w:val="00A9402E"/>
    <w:rsid w:val="00A9420D"/>
    <w:rsid w:val="00A94C6E"/>
    <w:rsid w:val="00A95324"/>
    <w:rsid w:val="00A95CC7"/>
    <w:rsid w:val="00A97B40"/>
    <w:rsid w:val="00AA01D6"/>
    <w:rsid w:val="00AA5B71"/>
    <w:rsid w:val="00AA61BC"/>
    <w:rsid w:val="00AA74CB"/>
    <w:rsid w:val="00AA7840"/>
    <w:rsid w:val="00AA7EA3"/>
    <w:rsid w:val="00AB0466"/>
    <w:rsid w:val="00AB262D"/>
    <w:rsid w:val="00AB386D"/>
    <w:rsid w:val="00AB3BC9"/>
    <w:rsid w:val="00AB4165"/>
    <w:rsid w:val="00AB43FE"/>
    <w:rsid w:val="00AB49AE"/>
    <w:rsid w:val="00AB4A6D"/>
    <w:rsid w:val="00AB6537"/>
    <w:rsid w:val="00AC06C2"/>
    <w:rsid w:val="00AC3655"/>
    <w:rsid w:val="00AC38BF"/>
    <w:rsid w:val="00AC50A9"/>
    <w:rsid w:val="00AC5194"/>
    <w:rsid w:val="00AC5B61"/>
    <w:rsid w:val="00AD11E4"/>
    <w:rsid w:val="00AD1D43"/>
    <w:rsid w:val="00AD1F99"/>
    <w:rsid w:val="00AD2162"/>
    <w:rsid w:val="00AD46C8"/>
    <w:rsid w:val="00AD4CE0"/>
    <w:rsid w:val="00AD54DE"/>
    <w:rsid w:val="00AD63D8"/>
    <w:rsid w:val="00AD65D7"/>
    <w:rsid w:val="00AE0192"/>
    <w:rsid w:val="00AE3BFD"/>
    <w:rsid w:val="00AE7463"/>
    <w:rsid w:val="00AE7B12"/>
    <w:rsid w:val="00AE7D0E"/>
    <w:rsid w:val="00AF0509"/>
    <w:rsid w:val="00AF08D2"/>
    <w:rsid w:val="00AF3F51"/>
    <w:rsid w:val="00AF408C"/>
    <w:rsid w:val="00AF4104"/>
    <w:rsid w:val="00AF5040"/>
    <w:rsid w:val="00AF5617"/>
    <w:rsid w:val="00AF6094"/>
    <w:rsid w:val="00AF6E9F"/>
    <w:rsid w:val="00B002B6"/>
    <w:rsid w:val="00B008D9"/>
    <w:rsid w:val="00B00A38"/>
    <w:rsid w:val="00B00BAD"/>
    <w:rsid w:val="00B01520"/>
    <w:rsid w:val="00B0152A"/>
    <w:rsid w:val="00B03A96"/>
    <w:rsid w:val="00B03BBC"/>
    <w:rsid w:val="00B040CB"/>
    <w:rsid w:val="00B0482F"/>
    <w:rsid w:val="00B050CC"/>
    <w:rsid w:val="00B05DB2"/>
    <w:rsid w:val="00B070F4"/>
    <w:rsid w:val="00B11530"/>
    <w:rsid w:val="00B11786"/>
    <w:rsid w:val="00B13A9A"/>
    <w:rsid w:val="00B1471B"/>
    <w:rsid w:val="00B148F0"/>
    <w:rsid w:val="00B155F6"/>
    <w:rsid w:val="00B176CF"/>
    <w:rsid w:val="00B17839"/>
    <w:rsid w:val="00B17F15"/>
    <w:rsid w:val="00B20E69"/>
    <w:rsid w:val="00B230B6"/>
    <w:rsid w:val="00B236FA"/>
    <w:rsid w:val="00B2371F"/>
    <w:rsid w:val="00B23871"/>
    <w:rsid w:val="00B24D59"/>
    <w:rsid w:val="00B25480"/>
    <w:rsid w:val="00B257D5"/>
    <w:rsid w:val="00B263AD"/>
    <w:rsid w:val="00B30ADA"/>
    <w:rsid w:val="00B312AD"/>
    <w:rsid w:val="00B322C1"/>
    <w:rsid w:val="00B3435B"/>
    <w:rsid w:val="00B345D7"/>
    <w:rsid w:val="00B3591A"/>
    <w:rsid w:val="00B375B2"/>
    <w:rsid w:val="00B379FF"/>
    <w:rsid w:val="00B400F4"/>
    <w:rsid w:val="00B411CB"/>
    <w:rsid w:val="00B41C88"/>
    <w:rsid w:val="00B41C96"/>
    <w:rsid w:val="00B42045"/>
    <w:rsid w:val="00B42B21"/>
    <w:rsid w:val="00B43664"/>
    <w:rsid w:val="00B43E1B"/>
    <w:rsid w:val="00B447D6"/>
    <w:rsid w:val="00B45DB8"/>
    <w:rsid w:val="00B4632D"/>
    <w:rsid w:val="00B471BD"/>
    <w:rsid w:val="00B505DC"/>
    <w:rsid w:val="00B511EC"/>
    <w:rsid w:val="00B54FB1"/>
    <w:rsid w:val="00B55BD5"/>
    <w:rsid w:val="00B55D05"/>
    <w:rsid w:val="00B57158"/>
    <w:rsid w:val="00B60D1D"/>
    <w:rsid w:val="00B6176C"/>
    <w:rsid w:val="00B62C3C"/>
    <w:rsid w:val="00B6311B"/>
    <w:rsid w:val="00B64509"/>
    <w:rsid w:val="00B655AF"/>
    <w:rsid w:val="00B66E35"/>
    <w:rsid w:val="00B700B7"/>
    <w:rsid w:val="00B72D3E"/>
    <w:rsid w:val="00B72F04"/>
    <w:rsid w:val="00B73017"/>
    <w:rsid w:val="00B73177"/>
    <w:rsid w:val="00B7391B"/>
    <w:rsid w:val="00B74D7A"/>
    <w:rsid w:val="00B75078"/>
    <w:rsid w:val="00B75B3B"/>
    <w:rsid w:val="00B76B35"/>
    <w:rsid w:val="00B7773F"/>
    <w:rsid w:val="00B77831"/>
    <w:rsid w:val="00B80AF5"/>
    <w:rsid w:val="00B80FE7"/>
    <w:rsid w:val="00B8113E"/>
    <w:rsid w:val="00B815CF"/>
    <w:rsid w:val="00B81F91"/>
    <w:rsid w:val="00B8240C"/>
    <w:rsid w:val="00B82CA1"/>
    <w:rsid w:val="00B82CD0"/>
    <w:rsid w:val="00B832ED"/>
    <w:rsid w:val="00B840F5"/>
    <w:rsid w:val="00B845F1"/>
    <w:rsid w:val="00B849AF"/>
    <w:rsid w:val="00B8582A"/>
    <w:rsid w:val="00B879BC"/>
    <w:rsid w:val="00B87DBD"/>
    <w:rsid w:val="00B910F2"/>
    <w:rsid w:val="00B91273"/>
    <w:rsid w:val="00B915AC"/>
    <w:rsid w:val="00B93779"/>
    <w:rsid w:val="00B944CF"/>
    <w:rsid w:val="00B956C6"/>
    <w:rsid w:val="00B97124"/>
    <w:rsid w:val="00BA1109"/>
    <w:rsid w:val="00BA2338"/>
    <w:rsid w:val="00BA36BB"/>
    <w:rsid w:val="00BA52F0"/>
    <w:rsid w:val="00BA5348"/>
    <w:rsid w:val="00BA58B7"/>
    <w:rsid w:val="00BA5F10"/>
    <w:rsid w:val="00BA638C"/>
    <w:rsid w:val="00BA783B"/>
    <w:rsid w:val="00BB0344"/>
    <w:rsid w:val="00BB0B72"/>
    <w:rsid w:val="00BB1940"/>
    <w:rsid w:val="00BB206F"/>
    <w:rsid w:val="00BB2B61"/>
    <w:rsid w:val="00BB2BBC"/>
    <w:rsid w:val="00BB30C7"/>
    <w:rsid w:val="00BB30EA"/>
    <w:rsid w:val="00BB3544"/>
    <w:rsid w:val="00BB4F0E"/>
    <w:rsid w:val="00BB71BE"/>
    <w:rsid w:val="00BC0647"/>
    <w:rsid w:val="00BC0EC2"/>
    <w:rsid w:val="00BC1FED"/>
    <w:rsid w:val="00BC33E0"/>
    <w:rsid w:val="00BC386B"/>
    <w:rsid w:val="00BC4160"/>
    <w:rsid w:val="00BC4CF8"/>
    <w:rsid w:val="00BC636C"/>
    <w:rsid w:val="00BC7337"/>
    <w:rsid w:val="00BC73C7"/>
    <w:rsid w:val="00BC7A45"/>
    <w:rsid w:val="00BD1F75"/>
    <w:rsid w:val="00BD295C"/>
    <w:rsid w:val="00BD45D5"/>
    <w:rsid w:val="00BD7A35"/>
    <w:rsid w:val="00BE06DE"/>
    <w:rsid w:val="00BE0D9C"/>
    <w:rsid w:val="00BE2E88"/>
    <w:rsid w:val="00BE64F9"/>
    <w:rsid w:val="00BE68AA"/>
    <w:rsid w:val="00BE6A28"/>
    <w:rsid w:val="00BE739C"/>
    <w:rsid w:val="00BE776D"/>
    <w:rsid w:val="00BE7B38"/>
    <w:rsid w:val="00BE7DED"/>
    <w:rsid w:val="00BF146B"/>
    <w:rsid w:val="00BF1922"/>
    <w:rsid w:val="00BF476A"/>
    <w:rsid w:val="00BF4A8B"/>
    <w:rsid w:val="00BF5C56"/>
    <w:rsid w:val="00BF6410"/>
    <w:rsid w:val="00BF6B53"/>
    <w:rsid w:val="00BF7D8D"/>
    <w:rsid w:val="00C003D4"/>
    <w:rsid w:val="00C01B1D"/>
    <w:rsid w:val="00C0280C"/>
    <w:rsid w:val="00C02FED"/>
    <w:rsid w:val="00C03931"/>
    <w:rsid w:val="00C03A6B"/>
    <w:rsid w:val="00C040E1"/>
    <w:rsid w:val="00C04C96"/>
    <w:rsid w:val="00C05F29"/>
    <w:rsid w:val="00C061FB"/>
    <w:rsid w:val="00C061FE"/>
    <w:rsid w:val="00C07CB8"/>
    <w:rsid w:val="00C109E2"/>
    <w:rsid w:val="00C10D03"/>
    <w:rsid w:val="00C10F3E"/>
    <w:rsid w:val="00C116FF"/>
    <w:rsid w:val="00C12893"/>
    <w:rsid w:val="00C12D2B"/>
    <w:rsid w:val="00C13D8B"/>
    <w:rsid w:val="00C13E22"/>
    <w:rsid w:val="00C13F37"/>
    <w:rsid w:val="00C143C1"/>
    <w:rsid w:val="00C15BD7"/>
    <w:rsid w:val="00C16DEE"/>
    <w:rsid w:val="00C216BF"/>
    <w:rsid w:val="00C21917"/>
    <w:rsid w:val="00C22981"/>
    <w:rsid w:val="00C2327E"/>
    <w:rsid w:val="00C23488"/>
    <w:rsid w:val="00C23A78"/>
    <w:rsid w:val="00C23B56"/>
    <w:rsid w:val="00C23C57"/>
    <w:rsid w:val="00C24923"/>
    <w:rsid w:val="00C24D83"/>
    <w:rsid w:val="00C25463"/>
    <w:rsid w:val="00C25C5E"/>
    <w:rsid w:val="00C26114"/>
    <w:rsid w:val="00C26556"/>
    <w:rsid w:val="00C27F38"/>
    <w:rsid w:val="00C31D1F"/>
    <w:rsid w:val="00C32257"/>
    <w:rsid w:val="00C340B5"/>
    <w:rsid w:val="00C344FD"/>
    <w:rsid w:val="00C347E2"/>
    <w:rsid w:val="00C35188"/>
    <w:rsid w:val="00C35A50"/>
    <w:rsid w:val="00C35D1D"/>
    <w:rsid w:val="00C35E7E"/>
    <w:rsid w:val="00C366A0"/>
    <w:rsid w:val="00C3782B"/>
    <w:rsid w:val="00C37F81"/>
    <w:rsid w:val="00C400C5"/>
    <w:rsid w:val="00C427A4"/>
    <w:rsid w:val="00C429B5"/>
    <w:rsid w:val="00C440E4"/>
    <w:rsid w:val="00C443C6"/>
    <w:rsid w:val="00C4515F"/>
    <w:rsid w:val="00C4522E"/>
    <w:rsid w:val="00C456E9"/>
    <w:rsid w:val="00C47A6F"/>
    <w:rsid w:val="00C5061C"/>
    <w:rsid w:val="00C50B7C"/>
    <w:rsid w:val="00C50D17"/>
    <w:rsid w:val="00C51BFE"/>
    <w:rsid w:val="00C5283A"/>
    <w:rsid w:val="00C52C16"/>
    <w:rsid w:val="00C56C46"/>
    <w:rsid w:val="00C57D1F"/>
    <w:rsid w:val="00C61D75"/>
    <w:rsid w:val="00C62CED"/>
    <w:rsid w:val="00C659D3"/>
    <w:rsid w:val="00C671A6"/>
    <w:rsid w:val="00C67969"/>
    <w:rsid w:val="00C71594"/>
    <w:rsid w:val="00C7333C"/>
    <w:rsid w:val="00C74125"/>
    <w:rsid w:val="00C74781"/>
    <w:rsid w:val="00C74D73"/>
    <w:rsid w:val="00C750F1"/>
    <w:rsid w:val="00C76513"/>
    <w:rsid w:val="00C76F35"/>
    <w:rsid w:val="00C77411"/>
    <w:rsid w:val="00C806C6"/>
    <w:rsid w:val="00C81E2B"/>
    <w:rsid w:val="00C81E9A"/>
    <w:rsid w:val="00C8228B"/>
    <w:rsid w:val="00C829BF"/>
    <w:rsid w:val="00C836CD"/>
    <w:rsid w:val="00C83F78"/>
    <w:rsid w:val="00C8710B"/>
    <w:rsid w:val="00C91B32"/>
    <w:rsid w:val="00C94506"/>
    <w:rsid w:val="00CA1360"/>
    <w:rsid w:val="00CA179D"/>
    <w:rsid w:val="00CA25FF"/>
    <w:rsid w:val="00CA57AB"/>
    <w:rsid w:val="00CA5E6D"/>
    <w:rsid w:val="00CA65B1"/>
    <w:rsid w:val="00CA76BF"/>
    <w:rsid w:val="00CA79D3"/>
    <w:rsid w:val="00CB0368"/>
    <w:rsid w:val="00CB1C21"/>
    <w:rsid w:val="00CB2E46"/>
    <w:rsid w:val="00CB353A"/>
    <w:rsid w:val="00CB3E6B"/>
    <w:rsid w:val="00CB3F8F"/>
    <w:rsid w:val="00CB482F"/>
    <w:rsid w:val="00CB4E20"/>
    <w:rsid w:val="00CB5E5B"/>
    <w:rsid w:val="00CB7AE1"/>
    <w:rsid w:val="00CC08B2"/>
    <w:rsid w:val="00CC1595"/>
    <w:rsid w:val="00CC2EE7"/>
    <w:rsid w:val="00CC35C3"/>
    <w:rsid w:val="00CC4740"/>
    <w:rsid w:val="00CC5221"/>
    <w:rsid w:val="00CC58C4"/>
    <w:rsid w:val="00CC6C47"/>
    <w:rsid w:val="00CC74C9"/>
    <w:rsid w:val="00CC78DF"/>
    <w:rsid w:val="00CD2D2F"/>
    <w:rsid w:val="00CD36D0"/>
    <w:rsid w:val="00CD47A0"/>
    <w:rsid w:val="00CD62CC"/>
    <w:rsid w:val="00CD6A19"/>
    <w:rsid w:val="00CE13F3"/>
    <w:rsid w:val="00CE243F"/>
    <w:rsid w:val="00CE3AE2"/>
    <w:rsid w:val="00CE4D91"/>
    <w:rsid w:val="00CE5211"/>
    <w:rsid w:val="00CE6084"/>
    <w:rsid w:val="00CE747F"/>
    <w:rsid w:val="00CE7D13"/>
    <w:rsid w:val="00CF031F"/>
    <w:rsid w:val="00CF0E57"/>
    <w:rsid w:val="00CF26A2"/>
    <w:rsid w:val="00CF2D5C"/>
    <w:rsid w:val="00CF328D"/>
    <w:rsid w:val="00CF547E"/>
    <w:rsid w:val="00CF5D10"/>
    <w:rsid w:val="00CF77B8"/>
    <w:rsid w:val="00CF799E"/>
    <w:rsid w:val="00D01B0C"/>
    <w:rsid w:val="00D028D5"/>
    <w:rsid w:val="00D04AD1"/>
    <w:rsid w:val="00D065BB"/>
    <w:rsid w:val="00D06763"/>
    <w:rsid w:val="00D06CBF"/>
    <w:rsid w:val="00D0704D"/>
    <w:rsid w:val="00D07371"/>
    <w:rsid w:val="00D1143F"/>
    <w:rsid w:val="00D129D8"/>
    <w:rsid w:val="00D137B4"/>
    <w:rsid w:val="00D1475C"/>
    <w:rsid w:val="00D20050"/>
    <w:rsid w:val="00D20799"/>
    <w:rsid w:val="00D20C99"/>
    <w:rsid w:val="00D22837"/>
    <w:rsid w:val="00D228E8"/>
    <w:rsid w:val="00D232F4"/>
    <w:rsid w:val="00D2418A"/>
    <w:rsid w:val="00D2440A"/>
    <w:rsid w:val="00D24801"/>
    <w:rsid w:val="00D249AD"/>
    <w:rsid w:val="00D24BE9"/>
    <w:rsid w:val="00D25131"/>
    <w:rsid w:val="00D251E4"/>
    <w:rsid w:val="00D25F9E"/>
    <w:rsid w:val="00D26E14"/>
    <w:rsid w:val="00D2724E"/>
    <w:rsid w:val="00D276EC"/>
    <w:rsid w:val="00D3086F"/>
    <w:rsid w:val="00D30A04"/>
    <w:rsid w:val="00D30A4A"/>
    <w:rsid w:val="00D31018"/>
    <w:rsid w:val="00D32274"/>
    <w:rsid w:val="00D32383"/>
    <w:rsid w:val="00D36777"/>
    <w:rsid w:val="00D4079B"/>
    <w:rsid w:val="00D422C5"/>
    <w:rsid w:val="00D43A2A"/>
    <w:rsid w:val="00D45375"/>
    <w:rsid w:val="00D467B0"/>
    <w:rsid w:val="00D50408"/>
    <w:rsid w:val="00D51A77"/>
    <w:rsid w:val="00D51FD7"/>
    <w:rsid w:val="00D520E4"/>
    <w:rsid w:val="00D529D1"/>
    <w:rsid w:val="00D54BB2"/>
    <w:rsid w:val="00D55600"/>
    <w:rsid w:val="00D55B2D"/>
    <w:rsid w:val="00D5639F"/>
    <w:rsid w:val="00D569ED"/>
    <w:rsid w:val="00D56D05"/>
    <w:rsid w:val="00D57107"/>
    <w:rsid w:val="00D575BC"/>
    <w:rsid w:val="00D57ACA"/>
    <w:rsid w:val="00D57F3E"/>
    <w:rsid w:val="00D57F7B"/>
    <w:rsid w:val="00D61568"/>
    <w:rsid w:val="00D61BD0"/>
    <w:rsid w:val="00D61ED1"/>
    <w:rsid w:val="00D6220C"/>
    <w:rsid w:val="00D62D73"/>
    <w:rsid w:val="00D63F3B"/>
    <w:rsid w:val="00D64F07"/>
    <w:rsid w:val="00D653AC"/>
    <w:rsid w:val="00D664EB"/>
    <w:rsid w:val="00D67DBC"/>
    <w:rsid w:val="00D70381"/>
    <w:rsid w:val="00D7046F"/>
    <w:rsid w:val="00D71219"/>
    <w:rsid w:val="00D717F3"/>
    <w:rsid w:val="00D71EF1"/>
    <w:rsid w:val="00D72288"/>
    <w:rsid w:val="00D725C0"/>
    <w:rsid w:val="00D7501F"/>
    <w:rsid w:val="00D76472"/>
    <w:rsid w:val="00D765C8"/>
    <w:rsid w:val="00D77B38"/>
    <w:rsid w:val="00D80A70"/>
    <w:rsid w:val="00D80CB0"/>
    <w:rsid w:val="00D80E19"/>
    <w:rsid w:val="00D81C49"/>
    <w:rsid w:val="00D8215B"/>
    <w:rsid w:val="00D822F9"/>
    <w:rsid w:val="00D830D9"/>
    <w:rsid w:val="00D84435"/>
    <w:rsid w:val="00D84538"/>
    <w:rsid w:val="00D84E53"/>
    <w:rsid w:val="00D8613F"/>
    <w:rsid w:val="00D8717C"/>
    <w:rsid w:val="00D87437"/>
    <w:rsid w:val="00D87D8A"/>
    <w:rsid w:val="00D9062C"/>
    <w:rsid w:val="00D90BE7"/>
    <w:rsid w:val="00D9240E"/>
    <w:rsid w:val="00D92517"/>
    <w:rsid w:val="00D92593"/>
    <w:rsid w:val="00D933C6"/>
    <w:rsid w:val="00D93747"/>
    <w:rsid w:val="00D942A3"/>
    <w:rsid w:val="00D95414"/>
    <w:rsid w:val="00D95DC3"/>
    <w:rsid w:val="00D96C4B"/>
    <w:rsid w:val="00D97418"/>
    <w:rsid w:val="00DA06D4"/>
    <w:rsid w:val="00DA0A02"/>
    <w:rsid w:val="00DA290A"/>
    <w:rsid w:val="00DA2F8A"/>
    <w:rsid w:val="00DA37D4"/>
    <w:rsid w:val="00DA41C5"/>
    <w:rsid w:val="00DA483B"/>
    <w:rsid w:val="00DB059A"/>
    <w:rsid w:val="00DB1927"/>
    <w:rsid w:val="00DB19AC"/>
    <w:rsid w:val="00DB2483"/>
    <w:rsid w:val="00DB24F9"/>
    <w:rsid w:val="00DB3F36"/>
    <w:rsid w:val="00DB42A3"/>
    <w:rsid w:val="00DB4444"/>
    <w:rsid w:val="00DB58AC"/>
    <w:rsid w:val="00DB6603"/>
    <w:rsid w:val="00DB763B"/>
    <w:rsid w:val="00DC0114"/>
    <w:rsid w:val="00DC02F6"/>
    <w:rsid w:val="00DC0BA0"/>
    <w:rsid w:val="00DC0F4A"/>
    <w:rsid w:val="00DC25B8"/>
    <w:rsid w:val="00DC3AD3"/>
    <w:rsid w:val="00DC3E44"/>
    <w:rsid w:val="00DC45B4"/>
    <w:rsid w:val="00DC575F"/>
    <w:rsid w:val="00DD268B"/>
    <w:rsid w:val="00DD27A2"/>
    <w:rsid w:val="00DD38EA"/>
    <w:rsid w:val="00DD4DC4"/>
    <w:rsid w:val="00DD50A1"/>
    <w:rsid w:val="00DD54CA"/>
    <w:rsid w:val="00DD6DB6"/>
    <w:rsid w:val="00DD6E37"/>
    <w:rsid w:val="00DD6FFE"/>
    <w:rsid w:val="00DD722B"/>
    <w:rsid w:val="00DE040E"/>
    <w:rsid w:val="00DE0ADF"/>
    <w:rsid w:val="00DE1F66"/>
    <w:rsid w:val="00DE3871"/>
    <w:rsid w:val="00DE3BFD"/>
    <w:rsid w:val="00DE51E2"/>
    <w:rsid w:val="00DE5BDA"/>
    <w:rsid w:val="00DE5EBC"/>
    <w:rsid w:val="00DE76BB"/>
    <w:rsid w:val="00DE7928"/>
    <w:rsid w:val="00DE7A40"/>
    <w:rsid w:val="00DE7AA4"/>
    <w:rsid w:val="00DE7C2E"/>
    <w:rsid w:val="00DF227A"/>
    <w:rsid w:val="00DF38AC"/>
    <w:rsid w:val="00DF4E0B"/>
    <w:rsid w:val="00DF58AD"/>
    <w:rsid w:val="00DF6FDE"/>
    <w:rsid w:val="00E0014E"/>
    <w:rsid w:val="00E00CA7"/>
    <w:rsid w:val="00E017D2"/>
    <w:rsid w:val="00E01A86"/>
    <w:rsid w:val="00E01BD1"/>
    <w:rsid w:val="00E02446"/>
    <w:rsid w:val="00E05ED3"/>
    <w:rsid w:val="00E06AF8"/>
    <w:rsid w:val="00E0799E"/>
    <w:rsid w:val="00E07F40"/>
    <w:rsid w:val="00E1056A"/>
    <w:rsid w:val="00E114A1"/>
    <w:rsid w:val="00E1293A"/>
    <w:rsid w:val="00E14987"/>
    <w:rsid w:val="00E1530E"/>
    <w:rsid w:val="00E16007"/>
    <w:rsid w:val="00E16957"/>
    <w:rsid w:val="00E16962"/>
    <w:rsid w:val="00E203A4"/>
    <w:rsid w:val="00E213F4"/>
    <w:rsid w:val="00E21AB8"/>
    <w:rsid w:val="00E21DF1"/>
    <w:rsid w:val="00E22197"/>
    <w:rsid w:val="00E22356"/>
    <w:rsid w:val="00E22957"/>
    <w:rsid w:val="00E23473"/>
    <w:rsid w:val="00E25280"/>
    <w:rsid w:val="00E27BF6"/>
    <w:rsid w:val="00E30327"/>
    <w:rsid w:val="00E30416"/>
    <w:rsid w:val="00E30FC8"/>
    <w:rsid w:val="00E31580"/>
    <w:rsid w:val="00E325E4"/>
    <w:rsid w:val="00E33711"/>
    <w:rsid w:val="00E34182"/>
    <w:rsid w:val="00E341B6"/>
    <w:rsid w:val="00E34478"/>
    <w:rsid w:val="00E358AC"/>
    <w:rsid w:val="00E365DC"/>
    <w:rsid w:val="00E378AD"/>
    <w:rsid w:val="00E37D82"/>
    <w:rsid w:val="00E41293"/>
    <w:rsid w:val="00E4348E"/>
    <w:rsid w:val="00E43C4E"/>
    <w:rsid w:val="00E43CB5"/>
    <w:rsid w:val="00E44766"/>
    <w:rsid w:val="00E46F36"/>
    <w:rsid w:val="00E5076F"/>
    <w:rsid w:val="00E50CAF"/>
    <w:rsid w:val="00E52605"/>
    <w:rsid w:val="00E52636"/>
    <w:rsid w:val="00E5299C"/>
    <w:rsid w:val="00E52C47"/>
    <w:rsid w:val="00E52FF0"/>
    <w:rsid w:val="00E54611"/>
    <w:rsid w:val="00E551A9"/>
    <w:rsid w:val="00E55D6B"/>
    <w:rsid w:val="00E564C2"/>
    <w:rsid w:val="00E572EF"/>
    <w:rsid w:val="00E57F39"/>
    <w:rsid w:val="00E60AA1"/>
    <w:rsid w:val="00E60F6B"/>
    <w:rsid w:val="00E62C9F"/>
    <w:rsid w:val="00E62F89"/>
    <w:rsid w:val="00E63ECD"/>
    <w:rsid w:val="00E65B59"/>
    <w:rsid w:val="00E65F64"/>
    <w:rsid w:val="00E679DC"/>
    <w:rsid w:val="00E70F25"/>
    <w:rsid w:val="00E7111F"/>
    <w:rsid w:val="00E7160B"/>
    <w:rsid w:val="00E7265C"/>
    <w:rsid w:val="00E72909"/>
    <w:rsid w:val="00E7367A"/>
    <w:rsid w:val="00E736FC"/>
    <w:rsid w:val="00E74989"/>
    <w:rsid w:val="00E751D6"/>
    <w:rsid w:val="00E756D1"/>
    <w:rsid w:val="00E758DD"/>
    <w:rsid w:val="00E75F1C"/>
    <w:rsid w:val="00E761E4"/>
    <w:rsid w:val="00E77C2F"/>
    <w:rsid w:val="00E80CE3"/>
    <w:rsid w:val="00E81EE4"/>
    <w:rsid w:val="00E8221A"/>
    <w:rsid w:val="00E83176"/>
    <w:rsid w:val="00E83BF8"/>
    <w:rsid w:val="00E85C27"/>
    <w:rsid w:val="00E85CEA"/>
    <w:rsid w:val="00E85DD7"/>
    <w:rsid w:val="00E8615E"/>
    <w:rsid w:val="00E8658A"/>
    <w:rsid w:val="00E86E90"/>
    <w:rsid w:val="00E8789E"/>
    <w:rsid w:val="00E87930"/>
    <w:rsid w:val="00E904EA"/>
    <w:rsid w:val="00E909FE"/>
    <w:rsid w:val="00E9154D"/>
    <w:rsid w:val="00E91C27"/>
    <w:rsid w:val="00E92AD3"/>
    <w:rsid w:val="00E93014"/>
    <w:rsid w:val="00E95D3D"/>
    <w:rsid w:val="00E9684B"/>
    <w:rsid w:val="00E96B19"/>
    <w:rsid w:val="00E96CAB"/>
    <w:rsid w:val="00E9720B"/>
    <w:rsid w:val="00EA235D"/>
    <w:rsid w:val="00EA2A46"/>
    <w:rsid w:val="00EA38BC"/>
    <w:rsid w:val="00EA3FF2"/>
    <w:rsid w:val="00EA4A5D"/>
    <w:rsid w:val="00EA53B9"/>
    <w:rsid w:val="00EA6DEF"/>
    <w:rsid w:val="00EB06A3"/>
    <w:rsid w:val="00EB17FE"/>
    <w:rsid w:val="00EB2B7A"/>
    <w:rsid w:val="00EB2FA1"/>
    <w:rsid w:val="00EB3696"/>
    <w:rsid w:val="00EB49F6"/>
    <w:rsid w:val="00EB4A6E"/>
    <w:rsid w:val="00EB5C66"/>
    <w:rsid w:val="00EB6A13"/>
    <w:rsid w:val="00EB7BB5"/>
    <w:rsid w:val="00EC0664"/>
    <w:rsid w:val="00EC0BA9"/>
    <w:rsid w:val="00EC1197"/>
    <w:rsid w:val="00EC124A"/>
    <w:rsid w:val="00EC1773"/>
    <w:rsid w:val="00EC2073"/>
    <w:rsid w:val="00EC2DB4"/>
    <w:rsid w:val="00EC42E5"/>
    <w:rsid w:val="00EC4BE5"/>
    <w:rsid w:val="00EC588A"/>
    <w:rsid w:val="00EC7266"/>
    <w:rsid w:val="00EC7B40"/>
    <w:rsid w:val="00ED23C4"/>
    <w:rsid w:val="00ED2C0C"/>
    <w:rsid w:val="00ED2E0F"/>
    <w:rsid w:val="00ED444B"/>
    <w:rsid w:val="00ED4A77"/>
    <w:rsid w:val="00ED4BB1"/>
    <w:rsid w:val="00ED509F"/>
    <w:rsid w:val="00ED759D"/>
    <w:rsid w:val="00ED7CAA"/>
    <w:rsid w:val="00EE0477"/>
    <w:rsid w:val="00EE0631"/>
    <w:rsid w:val="00EE1337"/>
    <w:rsid w:val="00EE201E"/>
    <w:rsid w:val="00EE5365"/>
    <w:rsid w:val="00EE5C2F"/>
    <w:rsid w:val="00EE7633"/>
    <w:rsid w:val="00EF2ACC"/>
    <w:rsid w:val="00EF4288"/>
    <w:rsid w:val="00EF5567"/>
    <w:rsid w:val="00EF5868"/>
    <w:rsid w:val="00EF5B86"/>
    <w:rsid w:val="00EF6D8E"/>
    <w:rsid w:val="00EF6DFD"/>
    <w:rsid w:val="00EF6F47"/>
    <w:rsid w:val="00F00692"/>
    <w:rsid w:val="00F00B5D"/>
    <w:rsid w:val="00F00EE6"/>
    <w:rsid w:val="00F01A2E"/>
    <w:rsid w:val="00F01C53"/>
    <w:rsid w:val="00F0313B"/>
    <w:rsid w:val="00F03437"/>
    <w:rsid w:val="00F04D1B"/>
    <w:rsid w:val="00F0562B"/>
    <w:rsid w:val="00F06AA6"/>
    <w:rsid w:val="00F06E81"/>
    <w:rsid w:val="00F1002C"/>
    <w:rsid w:val="00F10880"/>
    <w:rsid w:val="00F1128C"/>
    <w:rsid w:val="00F11EDF"/>
    <w:rsid w:val="00F122B8"/>
    <w:rsid w:val="00F12CBA"/>
    <w:rsid w:val="00F13387"/>
    <w:rsid w:val="00F14046"/>
    <w:rsid w:val="00F1493A"/>
    <w:rsid w:val="00F14C29"/>
    <w:rsid w:val="00F160EF"/>
    <w:rsid w:val="00F16CA1"/>
    <w:rsid w:val="00F20E86"/>
    <w:rsid w:val="00F23BEC"/>
    <w:rsid w:val="00F24A43"/>
    <w:rsid w:val="00F25A77"/>
    <w:rsid w:val="00F25F24"/>
    <w:rsid w:val="00F274B4"/>
    <w:rsid w:val="00F303C5"/>
    <w:rsid w:val="00F30409"/>
    <w:rsid w:val="00F31200"/>
    <w:rsid w:val="00F31235"/>
    <w:rsid w:val="00F358F8"/>
    <w:rsid w:val="00F35EA0"/>
    <w:rsid w:val="00F36222"/>
    <w:rsid w:val="00F36615"/>
    <w:rsid w:val="00F36EE8"/>
    <w:rsid w:val="00F4294B"/>
    <w:rsid w:val="00F440AC"/>
    <w:rsid w:val="00F440D7"/>
    <w:rsid w:val="00F442FE"/>
    <w:rsid w:val="00F44CCF"/>
    <w:rsid w:val="00F467F1"/>
    <w:rsid w:val="00F47298"/>
    <w:rsid w:val="00F473DB"/>
    <w:rsid w:val="00F52BA6"/>
    <w:rsid w:val="00F53043"/>
    <w:rsid w:val="00F53987"/>
    <w:rsid w:val="00F55BEE"/>
    <w:rsid w:val="00F56743"/>
    <w:rsid w:val="00F56DFD"/>
    <w:rsid w:val="00F5761D"/>
    <w:rsid w:val="00F61CA5"/>
    <w:rsid w:val="00F6488F"/>
    <w:rsid w:val="00F64F79"/>
    <w:rsid w:val="00F65132"/>
    <w:rsid w:val="00F67588"/>
    <w:rsid w:val="00F70760"/>
    <w:rsid w:val="00F70846"/>
    <w:rsid w:val="00F710C6"/>
    <w:rsid w:val="00F71461"/>
    <w:rsid w:val="00F717F3"/>
    <w:rsid w:val="00F72309"/>
    <w:rsid w:val="00F73226"/>
    <w:rsid w:val="00F741C3"/>
    <w:rsid w:val="00F7641B"/>
    <w:rsid w:val="00F771A5"/>
    <w:rsid w:val="00F7754D"/>
    <w:rsid w:val="00F775A2"/>
    <w:rsid w:val="00F8017A"/>
    <w:rsid w:val="00F825C7"/>
    <w:rsid w:val="00F847C9"/>
    <w:rsid w:val="00F85DEC"/>
    <w:rsid w:val="00F87355"/>
    <w:rsid w:val="00F873B0"/>
    <w:rsid w:val="00F87E1C"/>
    <w:rsid w:val="00F924B5"/>
    <w:rsid w:val="00F936B5"/>
    <w:rsid w:val="00F93E5C"/>
    <w:rsid w:val="00F948E9"/>
    <w:rsid w:val="00F9567A"/>
    <w:rsid w:val="00F963F8"/>
    <w:rsid w:val="00F97391"/>
    <w:rsid w:val="00F97917"/>
    <w:rsid w:val="00FA085A"/>
    <w:rsid w:val="00FA0D7C"/>
    <w:rsid w:val="00FA1A39"/>
    <w:rsid w:val="00FA22CD"/>
    <w:rsid w:val="00FA2351"/>
    <w:rsid w:val="00FA26AD"/>
    <w:rsid w:val="00FA49A7"/>
    <w:rsid w:val="00FA4E93"/>
    <w:rsid w:val="00FB2697"/>
    <w:rsid w:val="00FB2C99"/>
    <w:rsid w:val="00FB3762"/>
    <w:rsid w:val="00FB3E3C"/>
    <w:rsid w:val="00FB4203"/>
    <w:rsid w:val="00FB65BF"/>
    <w:rsid w:val="00FB71D3"/>
    <w:rsid w:val="00FB75B2"/>
    <w:rsid w:val="00FC255B"/>
    <w:rsid w:val="00FC4CA8"/>
    <w:rsid w:val="00FC6017"/>
    <w:rsid w:val="00FD045F"/>
    <w:rsid w:val="00FD09E2"/>
    <w:rsid w:val="00FD0EC5"/>
    <w:rsid w:val="00FD10F6"/>
    <w:rsid w:val="00FD3E55"/>
    <w:rsid w:val="00FD487A"/>
    <w:rsid w:val="00FD5292"/>
    <w:rsid w:val="00FD5EAE"/>
    <w:rsid w:val="00FD6ECF"/>
    <w:rsid w:val="00FE0838"/>
    <w:rsid w:val="00FE0CC3"/>
    <w:rsid w:val="00FE1138"/>
    <w:rsid w:val="00FE14EF"/>
    <w:rsid w:val="00FE170B"/>
    <w:rsid w:val="00FE1C83"/>
    <w:rsid w:val="00FE2D74"/>
    <w:rsid w:val="00FE5EAD"/>
    <w:rsid w:val="00FE61EC"/>
    <w:rsid w:val="00FE7BAB"/>
    <w:rsid w:val="00FF0C50"/>
    <w:rsid w:val="00FF218D"/>
    <w:rsid w:val="00FF2F59"/>
    <w:rsid w:val="00FF3323"/>
    <w:rsid w:val="00FF3DDB"/>
    <w:rsid w:val="00FF52DF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1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D6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D63D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D6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D63D8"/>
    <w:rPr>
      <w:sz w:val="18"/>
      <w:szCs w:val="18"/>
    </w:rPr>
  </w:style>
  <w:style w:type="table" w:styleId="a5">
    <w:name w:val="Table Grid"/>
    <w:basedOn w:val="a1"/>
    <w:uiPriority w:val="59"/>
    <w:rsid w:val="00AD63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C4CA8"/>
    <w:pPr>
      <w:ind w:firstLineChars="200" w:firstLine="420"/>
    </w:pPr>
  </w:style>
  <w:style w:type="paragraph" w:styleId="a7">
    <w:name w:val="Balloon Text"/>
    <w:basedOn w:val="a"/>
    <w:link w:val="Char1"/>
    <w:uiPriority w:val="99"/>
    <w:semiHidden/>
    <w:unhideWhenUsed/>
    <w:rsid w:val="007A332B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A332B"/>
    <w:rPr>
      <w:sz w:val="18"/>
      <w:szCs w:val="18"/>
    </w:rPr>
  </w:style>
  <w:style w:type="character" w:styleId="a8">
    <w:name w:val="Hyperlink"/>
    <w:basedOn w:val="a0"/>
    <w:uiPriority w:val="99"/>
    <w:unhideWhenUsed/>
    <w:rsid w:val="00397F1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41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D6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D63D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D6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D63D8"/>
    <w:rPr>
      <w:sz w:val="18"/>
      <w:szCs w:val="18"/>
    </w:rPr>
  </w:style>
  <w:style w:type="table" w:styleId="a5">
    <w:name w:val="Table Grid"/>
    <w:basedOn w:val="a1"/>
    <w:uiPriority w:val="59"/>
    <w:rsid w:val="00AD63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C4CA8"/>
    <w:pPr>
      <w:ind w:firstLineChars="200" w:firstLine="420"/>
    </w:pPr>
  </w:style>
  <w:style w:type="paragraph" w:styleId="a7">
    <w:name w:val="Balloon Text"/>
    <w:basedOn w:val="a"/>
    <w:link w:val="Char1"/>
    <w:uiPriority w:val="99"/>
    <w:semiHidden/>
    <w:unhideWhenUsed/>
    <w:rsid w:val="007A332B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A332B"/>
    <w:rPr>
      <w:sz w:val="18"/>
      <w:szCs w:val="18"/>
    </w:rPr>
  </w:style>
  <w:style w:type="character" w:styleId="a8">
    <w:name w:val="Hyperlink"/>
    <w:basedOn w:val="a0"/>
    <w:uiPriority w:val="99"/>
    <w:unhideWhenUsed/>
    <w:rsid w:val="00397F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E79896-479A-44CB-AB73-1169D5D44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9</Characters>
  <Application>Microsoft Office Word</Application>
  <DocSecurity>0</DocSecurity>
  <Lines>2</Lines>
  <Paragraphs>1</Paragraphs>
  <ScaleCrop>false</ScaleCrop>
  <Company>Lenovo</Company>
  <LinksUpToDate>false</LinksUpToDate>
  <CharactersWithSpaces>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user</cp:lastModifiedBy>
  <cp:revision>2</cp:revision>
  <cp:lastPrinted>2019-02-26T08:27:00Z</cp:lastPrinted>
  <dcterms:created xsi:type="dcterms:W3CDTF">2019-04-25T10:15:00Z</dcterms:created>
  <dcterms:modified xsi:type="dcterms:W3CDTF">2019-04-25T10:15:00Z</dcterms:modified>
</cp:coreProperties>
</file>